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41"/>
        <w:gridCol w:w="4473"/>
        <w:gridCol w:w="2026"/>
      </w:tblGrid>
      <w:tr w:rsidR="004B21A4" w14:paraId="2D5407F8" w14:textId="77777777">
        <w:trPr>
          <w:tblCellSpacing w:w="0" w:type="dxa"/>
        </w:trPr>
        <w:tc>
          <w:tcPr>
            <w:tcW w:w="2160" w:type="dxa"/>
          </w:tcPr>
          <w:p w14:paraId="5199C51C" w14:textId="77777777" w:rsidR="004B21A4" w:rsidRDefault="002024A0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4536A208" wp14:editId="5BF2EA7E">
                  <wp:extent cx="1066800" cy="1343025"/>
                  <wp:effectExtent l="0" t="0" r="0" b="0"/>
                  <wp:docPr id="1" name="teslin_logo" descr="Cover Image" title="Cover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eslin_logo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132BB418" w14:textId="77777777" w:rsidR="004B21A4" w:rsidRDefault="002024A0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0EA8A5EF" w14:textId="06554D2D" w:rsidR="004B21A4" w:rsidRDefault="00DF35C9">
            <w:pPr>
              <w:jc w:val="center"/>
            </w:pPr>
            <w:r>
              <w:t>April</w:t>
            </w:r>
            <w:r w:rsidR="008D72E0">
              <w:t xml:space="preserve"> </w:t>
            </w:r>
            <w:r>
              <w:t>8</w:t>
            </w:r>
            <w:r w:rsidR="002024A0">
              <w:t>, 202</w:t>
            </w:r>
            <w:r w:rsidR="00D02A91">
              <w:t>4</w:t>
            </w:r>
          </w:p>
          <w:p w14:paraId="76F2718D" w14:textId="77777777" w:rsidR="004B21A4" w:rsidRDefault="002024A0">
            <w:pPr>
              <w:jc w:val="center"/>
            </w:pPr>
            <w:r>
              <w:t>Regular Council Meeting</w:t>
            </w:r>
          </w:p>
          <w:p w14:paraId="4DFB231C" w14:textId="77777777" w:rsidR="004B21A4" w:rsidRDefault="002024A0">
            <w:pPr>
              <w:jc w:val="center"/>
            </w:pPr>
            <w:r>
              <w:t>Minutes</w:t>
            </w:r>
          </w:p>
          <w:p w14:paraId="367ED0CC" w14:textId="77777777" w:rsidR="004B21A4" w:rsidRDefault="004B21A4"/>
          <w:p w14:paraId="3A1D03F7" w14:textId="3ADD666D" w:rsidR="004B21A4" w:rsidRDefault="002024A0">
            <w:pPr>
              <w:jc w:val="center"/>
            </w:pPr>
            <w:r>
              <w:rPr>
                <w:b/>
              </w:rPr>
              <w:t>Meeting #</w:t>
            </w:r>
            <w:r w:rsidR="00D02A91">
              <w:rPr>
                <w:b/>
              </w:rPr>
              <w:t>0</w:t>
            </w:r>
            <w:r w:rsidR="00DF35C9">
              <w:rPr>
                <w:b/>
              </w:rPr>
              <w:t>7</w:t>
            </w:r>
            <w:r w:rsidR="00D02A91">
              <w:rPr>
                <w:b/>
              </w:rPr>
              <w:t>-24</w:t>
            </w:r>
          </w:p>
        </w:tc>
        <w:tc>
          <w:tcPr>
            <w:tcW w:w="2160" w:type="dxa"/>
          </w:tcPr>
          <w:p w14:paraId="062DFD1D" w14:textId="77777777" w:rsidR="004B21A4" w:rsidRDefault="004B21A4"/>
        </w:tc>
      </w:tr>
    </w:tbl>
    <w:p w14:paraId="0BC2850C" w14:textId="77777777" w:rsidR="004B21A4" w:rsidRPr="00D414F0" w:rsidRDefault="004B21A4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4B21A4" w:rsidRPr="00D414F0" w14:paraId="656C7E29" w14:textId="77777777">
        <w:tc>
          <w:tcPr>
            <w:tcW w:w="3000" w:type="dxa"/>
          </w:tcPr>
          <w:p w14:paraId="4076C991" w14:textId="77777777" w:rsidR="004B21A4" w:rsidRPr="00D414F0" w:rsidRDefault="002024A0">
            <w:r w:rsidRPr="00D414F0"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281F9FF6" w14:textId="77777777" w:rsidR="004B21A4" w:rsidRPr="00D414F0" w:rsidRDefault="002024A0">
            <w:r w:rsidRPr="00D414F0">
              <w:t>Mayor Gord Curran</w:t>
            </w:r>
          </w:p>
          <w:p w14:paraId="60486380" w14:textId="77777777" w:rsidR="004B21A4" w:rsidRPr="00D414F0" w:rsidRDefault="002024A0">
            <w:proofErr w:type="spellStart"/>
            <w:r w:rsidRPr="00D414F0">
              <w:t>Councilor</w:t>
            </w:r>
            <w:proofErr w:type="spellEnd"/>
            <w:r w:rsidRPr="00D414F0">
              <w:t xml:space="preserve"> Luc Johnstone </w:t>
            </w:r>
          </w:p>
          <w:p w14:paraId="55C80FE8" w14:textId="77777777" w:rsidR="00D02A91" w:rsidRDefault="002024A0">
            <w:proofErr w:type="spellStart"/>
            <w:r w:rsidRPr="00D414F0">
              <w:t>Councilor</w:t>
            </w:r>
            <w:proofErr w:type="spellEnd"/>
            <w:r w:rsidRPr="00D414F0">
              <w:t xml:space="preserve"> </w:t>
            </w:r>
            <w:r w:rsidR="001E59E6" w:rsidRPr="00D414F0">
              <w:t>Trevor Sallis</w:t>
            </w:r>
          </w:p>
          <w:p w14:paraId="771714F0" w14:textId="77777777" w:rsidR="00735B49" w:rsidRPr="00D414F0" w:rsidRDefault="00735B49" w:rsidP="00735B49">
            <w:proofErr w:type="spellStart"/>
            <w:r w:rsidRPr="00D414F0">
              <w:t>Councilor</w:t>
            </w:r>
            <w:proofErr w:type="spellEnd"/>
            <w:r w:rsidRPr="00D414F0">
              <w:t xml:space="preserve"> Juanita Kremer</w:t>
            </w:r>
          </w:p>
          <w:p w14:paraId="256D1933" w14:textId="4B8B3D56" w:rsidR="00735B49" w:rsidRPr="00D414F0" w:rsidRDefault="00735B49" w:rsidP="00735B49">
            <w:proofErr w:type="spellStart"/>
            <w:r w:rsidRPr="00D414F0">
              <w:t>Councilor</w:t>
            </w:r>
            <w:proofErr w:type="spellEnd"/>
            <w:r w:rsidRPr="00D414F0">
              <w:t xml:space="preserve"> Jeff Myke</w:t>
            </w:r>
          </w:p>
        </w:tc>
      </w:tr>
      <w:tr w:rsidR="004B21A4" w:rsidRPr="00D414F0" w14:paraId="5D8AE30D" w14:textId="77777777">
        <w:tc>
          <w:tcPr>
            <w:tcW w:w="3000" w:type="dxa"/>
            <w:vAlign w:val="center"/>
          </w:tcPr>
          <w:p w14:paraId="0E30D36C" w14:textId="77777777" w:rsidR="004B21A4" w:rsidRPr="00D414F0" w:rsidRDefault="002024A0">
            <w:r w:rsidRPr="00D414F0">
              <w:t xml:space="preserve"> </w:t>
            </w:r>
          </w:p>
        </w:tc>
        <w:tc>
          <w:tcPr>
            <w:tcW w:w="6000" w:type="dxa"/>
            <w:vAlign w:val="center"/>
          </w:tcPr>
          <w:p w14:paraId="022B98A0" w14:textId="77777777" w:rsidR="004B21A4" w:rsidRPr="00D414F0" w:rsidRDefault="002024A0">
            <w:r w:rsidRPr="00D414F0">
              <w:t xml:space="preserve"> </w:t>
            </w:r>
          </w:p>
        </w:tc>
      </w:tr>
      <w:tr w:rsidR="004B21A4" w:rsidRPr="00D414F0" w14:paraId="3681D903" w14:textId="77777777">
        <w:tc>
          <w:tcPr>
            <w:tcW w:w="3000" w:type="dxa"/>
          </w:tcPr>
          <w:p w14:paraId="34355B05" w14:textId="77777777" w:rsidR="004B21A4" w:rsidRPr="00D414F0" w:rsidRDefault="002024A0">
            <w:r w:rsidRPr="00D414F0"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7DF18B81" w14:textId="0F9BD07D" w:rsidR="004F488A" w:rsidRPr="00D414F0" w:rsidRDefault="00627378">
            <w:r>
              <w:t>None</w:t>
            </w:r>
          </w:p>
        </w:tc>
      </w:tr>
      <w:tr w:rsidR="004B21A4" w:rsidRPr="00D414F0" w14:paraId="3259BF35" w14:textId="77777777">
        <w:tc>
          <w:tcPr>
            <w:tcW w:w="3000" w:type="dxa"/>
            <w:vAlign w:val="center"/>
          </w:tcPr>
          <w:p w14:paraId="2E6F1963" w14:textId="77777777" w:rsidR="004B21A4" w:rsidRPr="00D414F0" w:rsidRDefault="002024A0">
            <w:r w:rsidRPr="00D414F0">
              <w:t xml:space="preserve"> </w:t>
            </w:r>
          </w:p>
        </w:tc>
        <w:tc>
          <w:tcPr>
            <w:tcW w:w="6000" w:type="dxa"/>
            <w:vAlign w:val="center"/>
          </w:tcPr>
          <w:p w14:paraId="772DC7DF" w14:textId="77777777" w:rsidR="004B21A4" w:rsidRPr="00D414F0" w:rsidRDefault="002024A0">
            <w:r w:rsidRPr="00D414F0">
              <w:t xml:space="preserve"> </w:t>
            </w:r>
          </w:p>
        </w:tc>
      </w:tr>
      <w:tr w:rsidR="004B21A4" w:rsidRPr="00D414F0" w14:paraId="25A9C4E6" w14:textId="77777777">
        <w:tc>
          <w:tcPr>
            <w:tcW w:w="3000" w:type="dxa"/>
          </w:tcPr>
          <w:p w14:paraId="390D3B2C" w14:textId="77777777" w:rsidR="004B21A4" w:rsidRPr="00D414F0" w:rsidRDefault="002024A0">
            <w:pPr>
              <w:rPr>
                <w:b/>
              </w:rPr>
            </w:pPr>
            <w:r w:rsidRPr="00D414F0">
              <w:rPr>
                <w:b/>
              </w:rPr>
              <w:t>Public Present:</w:t>
            </w:r>
          </w:p>
          <w:p w14:paraId="38091E35" w14:textId="5A9C4B9A" w:rsidR="00E85525" w:rsidRPr="00D414F0" w:rsidRDefault="00E85525"/>
        </w:tc>
        <w:tc>
          <w:tcPr>
            <w:tcW w:w="6000" w:type="dxa"/>
          </w:tcPr>
          <w:p w14:paraId="0EE56F73" w14:textId="1A074843" w:rsidR="0090109F" w:rsidRDefault="00867855" w:rsidP="00735B49">
            <w:r>
              <w:t xml:space="preserve">Shelley Hassard – AYC </w:t>
            </w:r>
            <w:r w:rsidR="00B07A70">
              <w:t xml:space="preserve">Executive </w:t>
            </w:r>
            <w:r>
              <w:t>Director</w:t>
            </w:r>
          </w:p>
          <w:p w14:paraId="2E618BD9" w14:textId="2F09A70B" w:rsidR="00365B9D" w:rsidRDefault="00365B9D" w:rsidP="00735B49"/>
          <w:p w14:paraId="53CEC33C" w14:textId="776C6BE6" w:rsidR="00AE01EC" w:rsidRDefault="00AE01EC" w:rsidP="00735B49"/>
          <w:p w14:paraId="50D8BBCF" w14:textId="710E7C98" w:rsidR="007750DE" w:rsidRPr="00D414F0" w:rsidRDefault="007750DE" w:rsidP="00735B49"/>
        </w:tc>
      </w:tr>
      <w:tr w:rsidR="008D2C18" w:rsidRPr="00D414F0" w14:paraId="4F3D95E9" w14:textId="77777777">
        <w:tc>
          <w:tcPr>
            <w:tcW w:w="3000" w:type="dxa"/>
          </w:tcPr>
          <w:p w14:paraId="0C53E9E0" w14:textId="250A0B8A" w:rsidR="008D2C18" w:rsidRPr="00D414F0" w:rsidRDefault="008D2C18" w:rsidP="008D2C18">
            <w:pPr>
              <w:rPr>
                <w:b/>
              </w:rPr>
            </w:pPr>
            <w:r w:rsidRPr="00D414F0">
              <w:rPr>
                <w:b/>
              </w:rPr>
              <w:t>Staff Present:</w:t>
            </w:r>
          </w:p>
        </w:tc>
        <w:tc>
          <w:tcPr>
            <w:tcW w:w="6000" w:type="dxa"/>
          </w:tcPr>
          <w:p w14:paraId="53E7A656" w14:textId="77777777" w:rsidR="008D2C18" w:rsidRPr="00D414F0" w:rsidRDefault="00D05BFF" w:rsidP="008D2C18">
            <w:r w:rsidRPr="00D414F0">
              <w:t>Cole Hunking – Public Works Foreman</w:t>
            </w:r>
          </w:p>
          <w:p w14:paraId="0A3FDE3E" w14:textId="6DD357F9" w:rsidR="00365B9D" w:rsidRPr="00D414F0" w:rsidRDefault="00867855" w:rsidP="008D2C18">
            <w:r>
              <w:t>Mike Houlden – Admin</w:t>
            </w:r>
            <w:r w:rsidR="00EF738C">
              <w:t>.</w:t>
            </w:r>
            <w:r>
              <w:t xml:space="preserve"> Assistant</w:t>
            </w:r>
          </w:p>
        </w:tc>
      </w:tr>
    </w:tbl>
    <w:p w14:paraId="7CF37714" w14:textId="77777777" w:rsidR="004B21A4" w:rsidRPr="00D414F0" w:rsidRDefault="004B21A4"/>
    <w:p w14:paraId="232C3E11" w14:textId="296540F9" w:rsidR="004B21A4" w:rsidRPr="00D414F0" w:rsidRDefault="00730C1C">
      <w:r w:rsidRPr="00D414F0">
        <w:t xml:space="preserve">Mayor </w:t>
      </w:r>
      <w:r w:rsidR="00932DDC" w:rsidRPr="00D414F0">
        <w:t>Gord Curran</w:t>
      </w:r>
      <w:r w:rsidR="002024A0" w:rsidRPr="00D414F0">
        <w:t xml:space="preserve"> called the meeting to order at</w:t>
      </w:r>
      <w:r w:rsidR="00CB02B8">
        <w:t xml:space="preserve"> </w:t>
      </w:r>
      <w:r w:rsidR="00C7619C">
        <w:t xml:space="preserve">6:40 </w:t>
      </w:r>
      <w:r w:rsidR="002024A0" w:rsidRPr="00D414F0">
        <w:t>p.m.</w:t>
      </w:r>
    </w:p>
    <w:p w14:paraId="7355D921" w14:textId="56D24EB1" w:rsidR="004B21A4" w:rsidRDefault="004B21A4">
      <w:bookmarkStart w:id="2" w:name="MinutesHeading39025"/>
      <w:bookmarkEnd w:id="2"/>
    </w:p>
    <w:p w14:paraId="5D21D0AA" w14:textId="77777777" w:rsidR="00520393" w:rsidRPr="00D414F0" w:rsidRDefault="00520393"/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:rsidRPr="00D414F0" w14:paraId="2F70C453" w14:textId="77777777">
        <w:tc>
          <w:tcPr>
            <w:tcW w:w="720" w:type="dxa"/>
          </w:tcPr>
          <w:p w14:paraId="3F77C7B7" w14:textId="77777777" w:rsidR="004B21A4" w:rsidRPr="00D414F0" w:rsidRDefault="002024A0">
            <w:bookmarkStart w:id="3" w:name="TemplateTable-10"/>
            <w:bookmarkEnd w:id="3"/>
            <w:r w:rsidRPr="00D414F0">
              <w:rPr>
                <w:b/>
              </w:rPr>
              <w:t>1.</w:t>
            </w:r>
          </w:p>
        </w:tc>
        <w:tc>
          <w:tcPr>
            <w:tcW w:w="8640" w:type="dxa"/>
          </w:tcPr>
          <w:p w14:paraId="713593B7" w14:textId="77777777" w:rsidR="004B21A4" w:rsidRPr="00D414F0" w:rsidRDefault="002024A0">
            <w:r w:rsidRPr="00D414F0">
              <w:rPr>
                <w:b/>
                <w:u w:val="single"/>
              </w:rPr>
              <w:t>Adoption of Agenda</w:t>
            </w:r>
          </w:p>
        </w:tc>
      </w:tr>
    </w:tbl>
    <w:p w14:paraId="14286CE9" w14:textId="77777777" w:rsidR="004B21A4" w:rsidRPr="00D414F0" w:rsidRDefault="004B21A4">
      <w:bookmarkStart w:id="4" w:name="MinutesItem39027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D414F0" w14:paraId="07976CCF" w14:textId="77777777">
        <w:tc>
          <w:tcPr>
            <w:tcW w:w="720" w:type="dxa"/>
          </w:tcPr>
          <w:p w14:paraId="6DE6E86E" w14:textId="77777777" w:rsidR="004B21A4" w:rsidRPr="00D414F0" w:rsidRDefault="002024A0">
            <w:bookmarkStart w:id="5" w:name="TemplateTable-16"/>
            <w:bookmarkEnd w:id="5"/>
            <w:r w:rsidRPr="00D414F0">
              <w:t>1.1.</w:t>
            </w:r>
          </w:p>
        </w:tc>
        <w:tc>
          <w:tcPr>
            <w:tcW w:w="7416" w:type="dxa"/>
          </w:tcPr>
          <w:p w14:paraId="4E6FB03B" w14:textId="0F324822" w:rsidR="004B21A4" w:rsidRPr="00D414F0" w:rsidRDefault="002024A0">
            <w:r w:rsidRPr="00D414F0">
              <w:t xml:space="preserve">Adoption of the Agenda for </w:t>
            </w:r>
            <w:r w:rsidR="00D70287">
              <w:t>April 8</w:t>
            </w:r>
            <w:r w:rsidR="00D02A91" w:rsidRPr="00D414F0">
              <w:t>, 2024</w:t>
            </w:r>
            <w:r w:rsidRPr="00D414F0">
              <w:t>.</w:t>
            </w:r>
          </w:p>
          <w:p w14:paraId="2DC8B368" w14:textId="77777777" w:rsidR="004B21A4" w:rsidRPr="00D414F0" w:rsidRDefault="004B21A4">
            <w:pPr>
              <w:spacing w:before="0" w:after="0" w:line="20" w:lineRule="exact"/>
            </w:pPr>
          </w:p>
        </w:tc>
      </w:tr>
    </w:tbl>
    <w:p w14:paraId="5735F460" w14:textId="77777777" w:rsidR="004B21A4" w:rsidRPr="00D414F0" w:rsidRDefault="004B21A4">
      <w:bookmarkStart w:id="6" w:name="Resolution39123"/>
      <w:bookmarkEnd w:id="6"/>
    </w:p>
    <w:p w14:paraId="4BECE309" w14:textId="1DC4830B" w:rsidR="004B21A4" w:rsidRPr="00D414F0" w:rsidRDefault="00DF35C9">
      <w:pPr>
        <w:ind w:left="1584"/>
      </w:pPr>
      <w:r>
        <w:rPr>
          <w:b/>
        </w:rPr>
        <w:t>42</w:t>
      </w:r>
      <w:r w:rsidR="00D02A91" w:rsidRPr="00D414F0">
        <w:rPr>
          <w:b/>
        </w:rPr>
        <w:t>-0</w:t>
      </w:r>
      <w:r>
        <w:rPr>
          <w:b/>
        </w:rPr>
        <w:t>7</w:t>
      </w:r>
      <w:r w:rsidR="00D02A91" w:rsidRPr="00D414F0">
        <w:rPr>
          <w:b/>
        </w:rPr>
        <w:t>-24</w:t>
      </w:r>
    </w:p>
    <w:p w14:paraId="59CEBA24" w14:textId="0576E9CA" w:rsidR="004B21A4" w:rsidRPr="00D414F0" w:rsidRDefault="002024A0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="00521C05">
        <w:t xml:space="preserve"> </w:t>
      </w:r>
      <w:r w:rsidR="00C7619C">
        <w:t>L. Johnstone</w:t>
      </w:r>
      <w:r w:rsidR="00CB2E2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="00521C05">
        <w:t xml:space="preserve"> </w:t>
      </w:r>
      <w:r w:rsidR="00C7619C">
        <w:t>T. Sallis</w:t>
      </w:r>
      <w:r w:rsidR="00CB2E20">
        <w:t>;</w:t>
      </w:r>
    </w:p>
    <w:p w14:paraId="610EEB5C" w14:textId="4525D13A" w:rsidR="00770E93" w:rsidRDefault="00770E93" w:rsidP="00770E93">
      <w:pPr>
        <w:ind w:left="864"/>
      </w:pPr>
      <w:r w:rsidRPr="00D414F0">
        <w:rPr>
          <w:b/>
          <w:bCs/>
        </w:rPr>
        <w:t xml:space="preserve">BE IT RESOLVED that </w:t>
      </w:r>
      <w:r w:rsidRPr="00D414F0">
        <w:t xml:space="preserve">Village Council adopt the </w:t>
      </w:r>
      <w:r w:rsidR="00D70287">
        <w:t>April 8</w:t>
      </w:r>
      <w:r w:rsidR="00D02A91" w:rsidRPr="00D414F0">
        <w:t>, 2024</w:t>
      </w:r>
      <w:r w:rsidR="002024A0" w:rsidRPr="00D414F0">
        <w:t>,</w:t>
      </w:r>
      <w:r w:rsidRPr="00D414F0">
        <w:t xml:space="preserve"> Agenda</w:t>
      </w:r>
    </w:p>
    <w:p w14:paraId="6D42461B" w14:textId="64A13BB6" w:rsidR="0046617C" w:rsidRDefault="00814E89" w:rsidP="00770E93">
      <w:pPr>
        <w:ind w:left="864"/>
      </w:pPr>
      <w:r>
        <w:t>with the following addition:</w:t>
      </w:r>
    </w:p>
    <w:p w14:paraId="0DB5EC2B" w14:textId="77435A23" w:rsidR="00814E89" w:rsidRDefault="00814E89" w:rsidP="00770E93">
      <w:pPr>
        <w:ind w:left="864"/>
      </w:pPr>
    </w:p>
    <w:p w14:paraId="6DE5E0A8" w14:textId="0521275C" w:rsidR="00406A82" w:rsidRDefault="00406A82" w:rsidP="00C7619C">
      <w:pPr>
        <w:ind w:left="1434" w:hanging="570"/>
      </w:pPr>
      <w:bookmarkStart w:id="7" w:name="_Hlk163475471"/>
      <w:r>
        <w:t>7.2.</w:t>
      </w:r>
      <w:r>
        <w:tab/>
        <w:t>Deputy Minister of Environment Michael Prochazka –Proclamation of the Animal Protection and Control Act.</w:t>
      </w:r>
    </w:p>
    <w:p w14:paraId="6AC7EA2A" w14:textId="5881B1DE" w:rsidR="004B21A4" w:rsidRPr="00D414F0" w:rsidRDefault="004B21A4">
      <w:bookmarkStart w:id="8" w:name="MinutesHeading39029"/>
      <w:bookmarkEnd w:id="7"/>
      <w:bookmarkEnd w:id="8"/>
    </w:p>
    <w:p w14:paraId="52FB799D" w14:textId="3B142273" w:rsidR="004B21A4" w:rsidRDefault="002024A0" w:rsidP="007B0B5E">
      <w:pPr>
        <w:ind w:left="864"/>
      </w:pPr>
      <w:r w:rsidRPr="00D414F0">
        <w:rPr>
          <w:b/>
        </w:rPr>
        <w:t>~carried~</w:t>
      </w:r>
    </w:p>
    <w:p w14:paraId="6EFF906F" w14:textId="21EA86D0" w:rsidR="00520393" w:rsidRDefault="00520393"/>
    <w:p w14:paraId="3D42A6D0" w14:textId="41065DD1" w:rsidR="00EE62EB" w:rsidRDefault="00EE62EB"/>
    <w:p w14:paraId="2C49F61D" w14:textId="77777777" w:rsidR="00EE62EB" w:rsidRPr="00D414F0" w:rsidRDefault="00EE62EB"/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:rsidRPr="00D414F0" w14:paraId="7269563C" w14:textId="77777777">
        <w:tc>
          <w:tcPr>
            <w:tcW w:w="720" w:type="dxa"/>
          </w:tcPr>
          <w:p w14:paraId="14755C65" w14:textId="77777777" w:rsidR="004B21A4" w:rsidRPr="00D414F0" w:rsidRDefault="002024A0">
            <w:bookmarkStart w:id="9" w:name="TemplateTable-29"/>
            <w:bookmarkEnd w:id="9"/>
            <w:r w:rsidRPr="00D414F0">
              <w:rPr>
                <w:b/>
              </w:rPr>
              <w:t>2.</w:t>
            </w:r>
          </w:p>
        </w:tc>
        <w:tc>
          <w:tcPr>
            <w:tcW w:w="8640" w:type="dxa"/>
          </w:tcPr>
          <w:p w14:paraId="756658CB" w14:textId="77777777" w:rsidR="004B21A4" w:rsidRPr="00D414F0" w:rsidRDefault="002024A0">
            <w:r w:rsidRPr="00D414F0">
              <w:rPr>
                <w:b/>
                <w:u w:val="single"/>
              </w:rPr>
              <w:t>Adoption of Minutes</w:t>
            </w:r>
          </w:p>
        </w:tc>
      </w:tr>
    </w:tbl>
    <w:p w14:paraId="4E1E2A9E" w14:textId="77777777" w:rsidR="004B21A4" w:rsidRPr="00D414F0" w:rsidRDefault="004B21A4">
      <w:bookmarkStart w:id="10" w:name="MinutesItem39031"/>
      <w:bookmarkEnd w:id="1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D414F0" w14:paraId="12B62D0A" w14:textId="77777777">
        <w:tc>
          <w:tcPr>
            <w:tcW w:w="720" w:type="dxa"/>
          </w:tcPr>
          <w:p w14:paraId="7655BBBF" w14:textId="77777777" w:rsidR="004B21A4" w:rsidRPr="00D414F0" w:rsidRDefault="002024A0">
            <w:bookmarkStart w:id="11" w:name="TemplateTable-35"/>
            <w:bookmarkStart w:id="12" w:name="_Hlk158624833"/>
            <w:bookmarkStart w:id="13" w:name="_Hlk163465662"/>
            <w:bookmarkEnd w:id="11"/>
            <w:r w:rsidRPr="00D414F0">
              <w:t>2.1.</w:t>
            </w:r>
          </w:p>
        </w:tc>
        <w:tc>
          <w:tcPr>
            <w:tcW w:w="7416" w:type="dxa"/>
          </w:tcPr>
          <w:p w14:paraId="5210921C" w14:textId="12D07DD1" w:rsidR="004B21A4" w:rsidRPr="00D414F0" w:rsidRDefault="002024A0">
            <w:r w:rsidRPr="00D414F0">
              <w:t xml:space="preserve">Adoption of the Minutes for </w:t>
            </w:r>
            <w:r w:rsidR="00112627">
              <w:t>March 11</w:t>
            </w:r>
            <w:r w:rsidRPr="00D414F0">
              <w:t xml:space="preserve">, </w:t>
            </w:r>
            <w:r w:rsidR="00867855">
              <w:t xml:space="preserve">2024, </w:t>
            </w:r>
            <w:r w:rsidRPr="00D414F0">
              <w:t>Minutes Enclosed.</w:t>
            </w:r>
          </w:p>
          <w:p w14:paraId="60C22299" w14:textId="77777777" w:rsidR="004B21A4" w:rsidRPr="00D414F0" w:rsidRDefault="004B21A4">
            <w:pPr>
              <w:spacing w:before="0" w:after="0" w:line="20" w:lineRule="exact"/>
            </w:pPr>
          </w:p>
        </w:tc>
      </w:tr>
    </w:tbl>
    <w:p w14:paraId="71EA89DC" w14:textId="77777777" w:rsidR="004B21A4" w:rsidRPr="00D414F0" w:rsidRDefault="004B21A4">
      <w:bookmarkStart w:id="14" w:name="Resolution39124"/>
      <w:bookmarkEnd w:id="12"/>
      <w:bookmarkEnd w:id="14"/>
    </w:p>
    <w:p w14:paraId="4DB7A3B9" w14:textId="721EA104" w:rsidR="004B21A4" w:rsidRPr="00D414F0" w:rsidRDefault="00112627">
      <w:pPr>
        <w:ind w:left="1584"/>
      </w:pPr>
      <w:bookmarkStart w:id="15" w:name="_Hlk158625661"/>
      <w:r>
        <w:rPr>
          <w:b/>
        </w:rPr>
        <w:t>43</w:t>
      </w:r>
      <w:r w:rsidR="002024A0" w:rsidRPr="00D414F0">
        <w:rPr>
          <w:b/>
        </w:rPr>
        <w:t>-</w:t>
      </w:r>
      <w:r w:rsidR="00D02A91" w:rsidRPr="00D414F0">
        <w:rPr>
          <w:b/>
        </w:rPr>
        <w:t>0</w:t>
      </w:r>
      <w:r>
        <w:rPr>
          <w:b/>
        </w:rPr>
        <w:t>7</w:t>
      </w:r>
      <w:r w:rsidR="002024A0" w:rsidRPr="00D414F0">
        <w:rPr>
          <w:b/>
        </w:rPr>
        <w:t>-2</w:t>
      </w:r>
      <w:r w:rsidR="00D02A91" w:rsidRPr="00D414F0">
        <w:rPr>
          <w:b/>
        </w:rPr>
        <w:t>4</w:t>
      </w:r>
    </w:p>
    <w:p w14:paraId="1910D224" w14:textId="20E3FDF1" w:rsidR="004B21A4" w:rsidRPr="00D414F0" w:rsidRDefault="002024A0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="00D02A91" w:rsidRPr="00D414F0">
        <w:t xml:space="preserve"> </w:t>
      </w:r>
      <w:r w:rsidR="00C7619C">
        <w:t>L. Johnston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="00D36A4C" w:rsidRPr="00D414F0">
        <w:t xml:space="preserve"> </w:t>
      </w:r>
      <w:r w:rsidR="00C7619C">
        <w:t>T. Sallis</w:t>
      </w:r>
      <w:r w:rsidRPr="00D414F0">
        <w:t>;</w:t>
      </w:r>
    </w:p>
    <w:p w14:paraId="31029F1B" w14:textId="56D869C9" w:rsidR="00770E93" w:rsidRPr="00D414F0" w:rsidRDefault="00770E93" w:rsidP="00770E93">
      <w:pPr>
        <w:ind w:left="864"/>
      </w:pPr>
      <w:r w:rsidRPr="00D414F0">
        <w:rPr>
          <w:b/>
        </w:rPr>
        <w:t xml:space="preserve">BE IT RESOLVED that </w:t>
      </w:r>
      <w:r w:rsidRPr="00D414F0">
        <w:t>Village Council approv</w:t>
      </w:r>
      <w:r w:rsidR="00B07A70">
        <w:t>e</w:t>
      </w:r>
      <w:r w:rsidRPr="00D414F0">
        <w:t xml:space="preserve"> the </w:t>
      </w:r>
      <w:r w:rsidR="00112627">
        <w:t>March 11</w:t>
      </w:r>
      <w:r w:rsidR="00735B49">
        <w:t>, 2024</w:t>
      </w:r>
      <w:r w:rsidR="002024A0" w:rsidRPr="00D414F0">
        <w:t>,</w:t>
      </w:r>
      <w:r w:rsidRPr="00D414F0">
        <w:t xml:space="preserve"> Minutes as presented.</w:t>
      </w:r>
    </w:p>
    <w:p w14:paraId="355A7211" w14:textId="77777777" w:rsidR="004B21A4" w:rsidRPr="00D414F0" w:rsidRDefault="004B21A4"/>
    <w:p w14:paraId="69D6B87C" w14:textId="77777777" w:rsidR="004B21A4" w:rsidRPr="00D414F0" w:rsidRDefault="002024A0">
      <w:pPr>
        <w:ind w:left="864"/>
      </w:pPr>
      <w:r w:rsidRPr="00D414F0">
        <w:rPr>
          <w:b/>
        </w:rPr>
        <w:t>~carried~</w:t>
      </w:r>
    </w:p>
    <w:p w14:paraId="6D7063BB" w14:textId="64052084" w:rsidR="004B21A4" w:rsidRDefault="004B21A4">
      <w:bookmarkStart w:id="16" w:name="MinutesHeading39033"/>
      <w:bookmarkEnd w:id="13"/>
      <w:bookmarkEnd w:id="15"/>
      <w:bookmarkEnd w:id="16"/>
    </w:p>
    <w:p w14:paraId="33BD4DEE" w14:textId="00638579" w:rsidR="00EE62EB" w:rsidRDefault="00EE62EB"/>
    <w:p w14:paraId="0504168D" w14:textId="08E1DD6B" w:rsidR="00EE62EB" w:rsidRDefault="00EE62EB"/>
    <w:p w14:paraId="5BF80A94" w14:textId="55BAA5F8" w:rsidR="00EE62EB" w:rsidRDefault="00EE62EB"/>
    <w:p w14:paraId="747E074A" w14:textId="77777777" w:rsidR="00EE62EB" w:rsidRDefault="00EE62EB"/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112627" w:rsidRPr="00D414F0" w14:paraId="1415DC5E" w14:textId="77777777" w:rsidTr="00AE270E">
        <w:tc>
          <w:tcPr>
            <w:tcW w:w="720" w:type="dxa"/>
          </w:tcPr>
          <w:p w14:paraId="754E66C0" w14:textId="222704D7" w:rsidR="00112627" w:rsidRPr="00D414F0" w:rsidRDefault="00112627" w:rsidP="00AE270E">
            <w:r w:rsidRPr="00D414F0">
              <w:t>2.</w:t>
            </w:r>
            <w:r>
              <w:t>2</w:t>
            </w:r>
            <w:r w:rsidRPr="00D414F0">
              <w:t>.</w:t>
            </w:r>
          </w:p>
        </w:tc>
        <w:tc>
          <w:tcPr>
            <w:tcW w:w="7416" w:type="dxa"/>
          </w:tcPr>
          <w:p w14:paraId="5BC8D1C7" w14:textId="57C2B785" w:rsidR="00112627" w:rsidRPr="00D414F0" w:rsidRDefault="00112627" w:rsidP="00AE270E">
            <w:r w:rsidRPr="00D414F0">
              <w:t xml:space="preserve">Adoption of the Minutes for </w:t>
            </w:r>
            <w:r>
              <w:t>March 25</w:t>
            </w:r>
            <w:r w:rsidRPr="00D414F0">
              <w:t xml:space="preserve">, </w:t>
            </w:r>
            <w:r>
              <w:t xml:space="preserve">2024, </w:t>
            </w:r>
            <w:r w:rsidRPr="00D414F0">
              <w:t>Minutes Enclosed.</w:t>
            </w:r>
          </w:p>
          <w:p w14:paraId="4224AD37" w14:textId="77777777" w:rsidR="00112627" w:rsidRPr="00D414F0" w:rsidRDefault="00112627" w:rsidP="00AE270E">
            <w:pPr>
              <w:spacing w:before="0" w:after="0" w:line="20" w:lineRule="exact"/>
            </w:pPr>
          </w:p>
        </w:tc>
      </w:tr>
    </w:tbl>
    <w:p w14:paraId="25B3BD45" w14:textId="77777777" w:rsidR="00112627" w:rsidRPr="00D414F0" w:rsidRDefault="00112627" w:rsidP="00112627"/>
    <w:p w14:paraId="7B70BF9A" w14:textId="427EEB2F" w:rsidR="00112627" w:rsidRPr="00D414F0" w:rsidRDefault="00112627" w:rsidP="00112627">
      <w:pPr>
        <w:ind w:left="1584"/>
      </w:pPr>
      <w:r>
        <w:rPr>
          <w:b/>
        </w:rPr>
        <w:t>44</w:t>
      </w:r>
      <w:r w:rsidRPr="00D414F0">
        <w:rPr>
          <w:b/>
        </w:rPr>
        <w:t>-0</w:t>
      </w:r>
      <w:r>
        <w:rPr>
          <w:b/>
        </w:rPr>
        <w:t>7</w:t>
      </w:r>
      <w:r w:rsidRPr="00D414F0">
        <w:rPr>
          <w:b/>
        </w:rPr>
        <w:t>-24</w:t>
      </w:r>
    </w:p>
    <w:p w14:paraId="2F737859" w14:textId="6C7B2F39" w:rsidR="00112627" w:rsidRPr="00D414F0" w:rsidRDefault="00112627" w:rsidP="00112627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C7619C">
        <w:t>L. Johnston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C7619C">
        <w:t>T. Sallis</w:t>
      </w:r>
      <w:r w:rsidRPr="00D414F0">
        <w:t>;</w:t>
      </w:r>
    </w:p>
    <w:p w14:paraId="7BDCBC7B" w14:textId="7092C1DF" w:rsidR="00112627" w:rsidRPr="00D414F0" w:rsidRDefault="00112627" w:rsidP="00112627">
      <w:pPr>
        <w:ind w:left="864"/>
      </w:pPr>
      <w:r w:rsidRPr="00D414F0">
        <w:rPr>
          <w:b/>
        </w:rPr>
        <w:t xml:space="preserve">BE IT RESOLVED that </w:t>
      </w:r>
      <w:r w:rsidRPr="00D414F0">
        <w:t xml:space="preserve">Village Council approve the </w:t>
      </w:r>
      <w:r>
        <w:t xml:space="preserve">March </w:t>
      </w:r>
      <w:r w:rsidR="00CE45A6">
        <w:t>25</w:t>
      </w:r>
      <w:r>
        <w:t>, 2024</w:t>
      </w:r>
      <w:r w:rsidRPr="00D414F0">
        <w:t>, Minutes as presented.</w:t>
      </w:r>
    </w:p>
    <w:p w14:paraId="5E37A5D4" w14:textId="77777777" w:rsidR="00112627" w:rsidRPr="00D414F0" w:rsidRDefault="00112627" w:rsidP="00112627"/>
    <w:p w14:paraId="17E1ACA1" w14:textId="77777777" w:rsidR="00112627" w:rsidRPr="00D414F0" w:rsidRDefault="00112627" w:rsidP="00112627">
      <w:pPr>
        <w:ind w:left="864"/>
      </w:pPr>
      <w:r w:rsidRPr="00D414F0">
        <w:rPr>
          <w:b/>
        </w:rPr>
        <w:t>~carried~</w:t>
      </w:r>
    </w:p>
    <w:p w14:paraId="021917B2" w14:textId="77777777" w:rsidR="00112627" w:rsidRDefault="00112627"/>
    <w:p w14:paraId="1A0F2EA9" w14:textId="77777777" w:rsidR="00520393" w:rsidRPr="00D414F0" w:rsidRDefault="00520393"/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76EFD" w:rsidRPr="00D414F0" w14:paraId="37A073F8" w14:textId="77777777" w:rsidTr="00576EFD">
        <w:tc>
          <w:tcPr>
            <w:tcW w:w="720" w:type="dxa"/>
          </w:tcPr>
          <w:p w14:paraId="0BAEF25A" w14:textId="77777777" w:rsidR="00576EFD" w:rsidRPr="00D414F0" w:rsidRDefault="00576EFD" w:rsidP="00576EFD">
            <w:bookmarkStart w:id="17" w:name="TemplateTable-48"/>
            <w:bookmarkEnd w:id="17"/>
            <w:r w:rsidRPr="00D414F0">
              <w:rPr>
                <w:b/>
              </w:rPr>
              <w:t>3.</w:t>
            </w:r>
          </w:p>
        </w:tc>
        <w:tc>
          <w:tcPr>
            <w:tcW w:w="8640" w:type="dxa"/>
          </w:tcPr>
          <w:p w14:paraId="50B143B6" w14:textId="77777777" w:rsidR="00576EFD" w:rsidRPr="00D414F0" w:rsidRDefault="00576EFD" w:rsidP="00576EFD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Hearing of Delegations and Individuals</w:t>
            </w:r>
          </w:p>
          <w:p w14:paraId="27B51C21" w14:textId="77777777" w:rsidR="00A35687" w:rsidRPr="00D414F0" w:rsidRDefault="00A35687" w:rsidP="00576EFD">
            <w:pPr>
              <w:rPr>
                <w:b/>
                <w:u w:val="single"/>
              </w:rPr>
            </w:pPr>
          </w:p>
          <w:p w14:paraId="10389993" w14:textId="679A0447" w:rsidR="005B3E08" w:rsidRDefault="000C7E51" w:rsidP="00520393">
            <w:pPr>
              <w:ind w:left="795" w:hanging="885"/>
              <w:rPr>
                <w:bCs/>
              </w:rPr>
            </w:pPr>
            <w:r>
              <w:rPr>
                <w:bCs/>
              </w:rPr>
              <w:t xml:space="preserve">3.1         </w:t>
            </w:r>
            <w:r w:rsidR="00C7619C">
              <w:rPr>
                <w:bCs/>
              </w:rPr>
              <w:t>March</w:t>
            </w:r>
            <w:r w:rsidR="00CD3000">
              <w:rPr>
                <w:bCs/>
              </w:rPr>
              <w:t xml:space="preserve"> 2024 RCMP Report</w:t>
            </w:r>
          </w:p>
          <w:p w14:paraId="1AA312D4" w14:textId="2B287A42" w:rsidR="00627378" w:rsidRDefault="00627378" w:rsidP="00520393">
            <w:pPr>
              <w:ind w:left="795" w:hanging="885"/>
              <w:rPr>
                <w:bCs/>
              </w:rPr>
            </w:pPr>
            <w:r>
              <w:rPr>
                <w:bCs/>
              </w:rPr>
              <w:t xml:space="preserve">              Postponed</w:t>
            </w:r>
            <w:r w:rsidR="00B07A70">
              <w:rPr>
                <w:bCs/>
              </w:rPr>
              <w:t xml:space="preserve"> until the April 22, 2024 Council Meeting</w:t>
            </w:r>
          </w:p>
          <w:p w14:paraId="2C902400" w14:textId="73B36E7B" w:rsidR="005B3E08" w:rsidRPr="000C7E51" w:rsidRDefault="005B3E08" w:rsidP="00627378">
            <w:pPr>
              <w:rPr>
                <w:bCs/>
              </w:rPr>
            </w:pPr>
            <w:r>
              <w:rPr>
                <w:bCs/>
              </w:rPr>
              <w:t xml:space="preserve">                     </w:t>
            </w:r>
          </w:p>
          <w:p w14:paraId="51940C15" w14:textId="51F622E4" w:rsidR="000C7E51" w:rsidRPr="000C7E51" w:rsidRDefault="000C7E51" w:rsidP="00627378">
            <w:pPr>
              <w:rPr>
                <w:b/>
              </w:rPr>
            </w:pPr>
          </w:p>
        </w:tc>
      </w:tr>
      <w:tr w:rsidR="00B74DA1" w:rsidRPr="00D414F0" w14:paraId="4EB20A5E" w14:textId="77777777" w:rsidTr="00B74DA1">
        <w:tc>
          <w:tcPr>
            <w:tcW w:w="720" w:type="dxa"/>
          </w:tcPr>
          <w:p w14:paraId="510FC86D" w14:textId="2820A759" w:rsidR="00B74DA1" w:rsidRPr="005B3E08" w:rsidRDefault="00B74DA1" w:rsidP="00B74DA1">
            <w:pPr>
              <w:rPr>
                <w:bCs/>
              </w:rPr>
            </w:pPr>
            <w:bookmarkStart w:id="18" w:name="MinutesHeading39035"/>
            <w:bookmarkEnd w:id="18"/>
            <w:r w:rsidRPr="005B3E08">
              <w:rPr>
                <w:bCs/>
              </w:rPr>
              <w:t>4.</w:t>
            </w:r>
          </w:p>
        </w:tc>
        <w:tc>
          <w:tcPr>
            <w:tcW w:w="8640" w:type="dxa"/>
          </w:tcPr>
          <w:p w14:paraId="6588DDCE" w14:textId="648E2C5C" w:rsidR="00B74DA1" w:rsidRPr="00D414F0" w:rsidRDefault="00B74DA1" w:rsidP="00B74DA1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3E2C39A8" w14:textId="77777777" w:rsidR="004B21A4" w:rsidRPr="00D414F0" w:rsidRDefault="004B21A4">
      <w:bookmarkStart w:id="19" w:name="MinutesHeading39037"/>
      <w:bookmarkEnd w:id="19"/>
    </w:p>
    <w:tbl>
      <w:tblPr>
        <w:tblW w:w="864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:rsidRPr="00D414F0" w14:paraId="1F521D15" w14:textId="77777777" w:rsidTr="00AD17D7">
        <w:trPr>
          <w:trHeight w:val="630"/>
        </w:trPr>
        <w:tc>
          <w:tcPr>
            <w:tcW w:w="687" w:type="dxa"/>
          </w:tcPr>
          <w:p w14:paraId="41ACA94A" w14:textId="5E4F93AE" w:rsidR="007F4EA8" w:rsidRPr="00D414F0" w:rsidRDefault="002024A0">
            <w:pPr>
              <w:rPr>
                <w:b/>
              </w:rPr>
            </w:pPr>
            <w:bookmarkStart w:id="20" w:name="TemplateTable-60"/>
            <w:bookmarkEnd w:id="20"/>
            <w:r w:rsidRPr="00D414F0">
              <w:rPr>
                <w:b/>
              </w:rPr>
              <w:t>5</w:t>
            </w:r>
            <w:r w:rsidR="007F4EA8" w:rsidRPr="00D414F0">
              <w:rPr>
                <w:b/>
              </w:rPr>
              <w:t>.</w:t>
            </w:r>
          </w:p>
        </w:tc>
        <w:tc>
          <w:tcPr>
            <w:tcW w:w="7953" w:type="dxa"/>
          </w:tcPr>
          <w:p w14:paraId="17E74BC2" w14:textId="0404FA37" w:rsidR="00220750" w:rsidRPr="00220750" w:rsidRDefault="002024A0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2C326CAC" w14:textId="667DCF14" w:rsidR="004B21A4" w:rsidRDefault="004B21A4"/>
    <w:tbl>
      <w:tblPr>
        <w:tblW w:w="7776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220750" w:rsidRPr="00D414F0" w14:paraId="7C571914" w14:textId="77777777" w:rsidTr="00C7619C">
        <w:tc>
          <w:tcPr>
            <w:tcW w:w="711" w:type="dxa"/>
          </w:tcPr>
          <w:p w14:paraId="749C74F9" w14:textId="77777777" w:rsidR="00220750" w:rsidRDefault="00220750" w:rsidP="00AD3D51">
            <w:bookmarkStart w:id="21" w:name="_Hlk158625067"/>
            <w:r>
              <w:t>5.1</w:t>
            </w:r>
            <w:r w:rsidRPr="00D414F0">
              <w:t>.</w:t>
            </w:r>
          </w:p>
          <w:p w14:paraId="4F3B6207" w14:textId="3140586A" w:rsidR="00C7619C" w:rsidRPr="00C7619C" w:rsidRDefault="00C7619C" w:rsidP="00C7619C"/>
        </w:tc>
        <w:tc>
          <w:tcPr>
            <w:tcW w:w="7065" w:type="dxa"/>
          </w:tcPr>
          <w:p w14:paraId="2408E90B" w14:textId="5752CAE5" w:rsidR="00AD17D7" w:rsidRDefault="00112627" w:rsidP="00AD3D51">
            <w:r>
              <w:t>March</w:t>
            </w:r>
            <w:r w:rsidR="00220750">
              <w:t xml:space="preserve"> 202</w:t>
            </w:r>
            <w:r w:rsidR="00AD17D7">
              <w:t>4 Administration Report</w:t>
            </w:r>
          </w:p>
          <w:p w14:paraId="1E3E974C" w14:textId="5EA27C73" w:rsidR="00C7619C" w:rsidRDefault="00C7619C" w:rsidP="00AD3D51">
            <w:r>
              <w:t>Information</w:t>
            </w:r>
          </w:p>
          <w:p w14:paraId="2995B2AA" w14:textId="24F167DF" w:rsidR="005B3E08" w:rsidRPr="00D414F0" w:rsidRDefault="005B3E08" w:rsidP="00AD3D51"/>
          <w:p w14:paraId="291DEE98" w14:textId="77777777" w:rsidR="00220750" w:rsidRPr="00D414F0" w:rsidRDefault="00220750" w:rsidP="00AD3D51">
            <w:pPr>
              <w:spacing w:before="0" w:after="0" w:line="20" w:lineRule="exact"/>
            </w:pPr>
          </w:p>
        </w:tc>
      </w:tr>
      <w:bookmarkEnd w:id="21"/>
      <w:tr w:rsidR="00AD17D7" w:rsidRPr="00D414F0" w14:paraId="4682A2A9" w14:textId="77777777" w:rsidTr="00C7619C">
        <w:tc>
          <w:tcPr>
            <w:tcW w:w="712" w:type="dxa"/>
          </w:tcPr>
          <w:p w14:paraId="3E5C1EFE" w14:textId="611FA80B" w:rsidR="00AD17D7" w:rsidRPr="00D414F0" w:rsidRDefault="00AD17D7" w:rsidP="006374A8">
            <w:r>
              <w:t>5.</w:t>
            </w:r>
            <w:r w:rsidR="006003A0">
              <w:t>2</w:t>
            </w:r>
            <w:r w:rsidRPr="00D414F0">
              <w:t>.</w:t>
            </w:r>
          </w:p>
        </w:tc>
        <w:tc>
          <w:tcPr>
            <w:tcW w:w="7064" w:type="dxa"/>
          </w:tcPr>
          <w:p w14:paraId="6F1DC120" w14:textId="1A8D321A" w:rsidR="00AD17D7" w:rsidRDefault="00112627" w:rsidP="006374A8">
            <w:r>
              <w:t>March</w:t>
            </w:r>
            <w:r w:rsidR="00AD17D7">
              <w:t xml:space="preserve"> 2024 </w:t>
            </w:r>
            <w:r w:rsidR="006003A0">
              <w:t>Recreation</w:t>
            </w:r>
            <w:r w:rsidR="00AD17D7">
              <w:t xml:space="preserve"> Report</w:t>
            </w:r>
          </w:p>
          <w:p w14:paraId="35C7DF9F" w14:textId="78C3FFC1" w:rsidR="00C7619C" w:rsidRDefault="00C7619C" w:rsidP="006374A8">
            <w:r>
              <w:t>Information</w:t>
            </w:r>
          </w:p>
          <w:p w14:paraId="7169B83E" w14:textId="2BC8DAF5" w:rsidR="005B3E08" w:rsidRPr="00D414F0" w:rsidRDefault="005B3E08" w:rsidP="006374A8"/>
          <w:p w14:paraId="6386D412" w14:textId="77777777" w:rsidR="00AD17D7" w:rsidRPr="00D414F0" w:rsidRDefault="00AD17D7" w:rsidP="006374A8">
            <w:pPr>
              <w:spacing w:before="0" w:after="0" w:line="20" w:lineRule="exact"/>
            </w:pPr>
          </w:p>
        </w:tc>
      </w:tr>
    </w:tbl>
    <w:p w14:paraId="31456B8A" w14:textId="77777777" w:rsidR="00220750" w:rsidRPr="00D414F0" w:rsidRDefault="00220750"/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B21A4" w:rsidRPr="00D414F0" w14:paraId="605A7BB0" w14:textId="77777777" w:rsidTr="000D0F45">
        <w:tc>
          <w:tcPr>
            <w:tcW w:w="720" w:type="dxa"/>
          </w:tcPr>
          <w:p w14:paraId="6EA2DE7C" w14:textId="77777777" w:rsidR="004B21A4" w:rsidRPr="00D414F0" w:rsidRDefault="002024A0">
            <w:r w:rsidRPr="00D414F0">
              <w:rPr>
                <w:b/>
              </w:rPr>
              <w:t>6.</w:t>
            </w:r>
          </w:p>
        </w:tc>
        <w:tc>
          <w:tcPr>
            <w:tcW w:w="8640" w:type="dxa"/>
          </w:tcPr>
          <w:p w14:paraId="793E2691" w14:textId="77777777" w:rsidR="004B21A4" w:rsidRPr="00D414F0" w:rsidRDefault="002024A0" w:rsidP="00D36A4C">
            <w:pPr>
              <w:ind w:right="525"/>
            </w:pPr>
            <w:r w:rsidRPr="00D414F0"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0A480840" w14:textId="77777777" w:rsidR="004B21A4" w:rsidRPr="00D414F0" w:rsidRDefault="004B21A4">
      <w:bookmarkStart w:id="22" w:name="MinutesHeading39041"/>
      <w:bookmarkEnd w:id="22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:rsidRPr="00D414F0" w14:paraId="50A8D4A6" w14:textId="77777777">
        <w:tc>
          <w:tcPr>
            <w:tcW w:w="720" w:type="dxa"/>
          </w:tcPr>
          <w:p w14:paraId="087135A7" w14:textId="77777777" w:rsidR="004B21A4" w:rsidRPr="00D414F0" w:rsidRDefault="002024A0">
            <w:bookmarkStart w:id="23" w:name="TemplateTable-85"/>
            <w:bookmarkEnd w:id="23"/>
            <w:r w:rsidRPr="00D414F0">
              <w:rPr>
                <w:b/>
              </w:rPr>
              <w:t>7.</w:t>
            </w:r>
          </w:p>
        </w:tc>
        <w:tc>
          <w:tcPr>
            <w:tcW w:w="8640" w:type="dxa"/>
          </w:tcPr>
          <w:p w14:paraId="7A23F632" w14:textId="77777777" w:rsidR="004B21A4" w:rsidRPr="00D414F0" w:rsidRDefault="002024A0">
            <w:r w:rsidRPr="00D414F0">
              <w:rPr>
                <w:b/>
                <w:u w:val="single"/>
              </w:rPr>
              <w:t>Consideration of Items of Correspondence</w:t>
            </w:r>
          </w:p>
        </w:tc>
      </w:tr>
    </w:tbl>
    <w:p w14:paraId="77F2C123" w14:textId="77777777" w:rsidR="004B21A4" w:rsidRPr="00D414F0" w:rsidRDefault="004B21A4">
      <w:bookmarkStart w:id="24" w:name="MinutesItem39085"/>
      <w:bookmarkEnd w:id="24"/>
    </w:p>
    <w:tbl>
      <w:tblPr>
        <w:tblW w:w="6319" w:type="dxa"/>
        <w:tblInd w:w="864" w:type="dxa"/>
        <w:tblLook w:val="04A0" w:firstRow="1" w:lastRow="0" w:firstColumn="1" w:lastColumn="0" w:noHBand="0" w:noVBand="1"/>
      </w:tblPr>
      <w:tblGrid>
        <w:gridCol w:w="578"/>
        <w:gridCol w:w="5741"/>
      </w:tblGrid>
      <w:tr w:rsidR="004B21A4" w:rsidRPr="00D414F0" w14:paraId="6CD0E872" w14:textId="77777777" w:rsidTr="00B63A46">
        <w:trPr>
          <w:trHeight w:val="425"/>
        </w:trPr>
        <w:tc>
          <w:tcPr>
            <w:tcW w:w="578" w:type="dxa"/>
          </w:tcPr>
          <w:p w14:paraId="36E85DF1" w14:textId="77777777" w:rsidR="004B21A4" w:rsidRPr="00D414F0" w:rsidRDefault="002024A0">
            <w:bookmarkStart w:id="25" w:name="TemplateTable-91"/>
            <w:bookmarkEnd w:id="25"/>
            <w:r w:rsidRPr="00D414F0">
              <w:t>7.1.</w:t>
            </w:r>
          </w:p>
        </w:tc>
        <w:tc>
          <w:tcPr>
            <w:tcW w:w="5741" w:type="dxa"/>
          </w:tcPr>
          <w:p w14:paraId="06F11F95" w14:textId="492485F7" w:rsidR="00184507" w:rsidRDefault="00112627" w:rsidP="007F4EA8">
            <w:pPr>
              <w:pStyle w:val="Default"/>
            </w:pPr>
            <w:r>
              <w:t>Minister of Health Response to TTC</w:t>
            </w:r>
            <w:r w:rsidR="00B07A70">
              <w:t>/</w:t>
            </w:r>
            <w:r>
              <w:t>VOT joint letter regarding Teslin Social Worker</w:t>
            </w:r>
            <w:r w:rsidR="00A11842">
              <w:t>.</w:t>
            </w:r>
          </w:p>
          <w:p w14:paraId="4AE9222D" w14:textId="14258E26" w:rsidR="00A11842" w:rsidRPr="00D414F0" w:rsidRDefault="00A11842" w:rsidP="007F4EA8">
            <w:pPr>
              <w:pStyle w:val="Default"/>
            </w:pPr>
            <w:r>
              <w:t>Information</w:t>
            </w:r>
          </w:p>
        </w:tc>
      </w:tr>
    </w:tbl>
    <w:p w14:paraId="393BA536" w14:textId="77777777" w:rsidR="00406A82" w:rsidRDefault="00406A82" w:rsidP="00406A82"/>
    <w:p w14:paraId="7F5F2A22" w14:textId="54AC39FD" w:rsidR="00406A82" w:rsidRDefault="00406A82" w:rsidP="00406A82">
      <w:pPr>
        <w:ind w:left="1440" w:hanging="480"/>
      </w:pPr>
      <w:r>
        <w:t>7.2.</w:t>
      </w:r>
      <w:r>
        <w:tab/>
        <w:t>Deputy Minister of Environment Michael Prochazka –</w:t>
      </w:r>
      <w:r w:rsidR="00A11842">
        <w:t xml:space="preserve"> </w:t>
      </w:r>
      <w:r>
        <w:t>Proclamation of the    Animal Protection and Control Act.</w:t>
      </w:r>
    </w:p>
    <w:p w14:paraId="29D1A26C" w14:textId="19343B9C" w:rsidR="00A11842" w:rsidRDefault="00A11842" w:rsidP="00406A82">
      <w:pPr>
        <w:ind w:left="1440" w:hanging="480"/>
      </w:pPr>
      <w:r>
        <w:tab/>
        <w:t xml:space="preserve">Mayor Curran will </w:t>
      </w:r>
      <w:r w:rsidR="00B07A70">
        <w:t>try</w:t>
      </w:r>
      <w:r>
        <w:t xml:space="preserve"> to attend the </w:t>
      </w:r>
      <w:r w:rsidR="00B07A70">
        <w:t xml:space="preserve">virtual </w:t>
      </w:r>
      <w:r>
        <w:t xml:space="preserve">engagement </w:t>
      </w:r>
      <w:r w:rsidR="00B07A70">
        <w:t xml:space="preserve">session </w:t>
      </w:r>
      <w:r>
        <w:t>on April 16, 2024.</w:t>
      </w:r>
    </w:p>
    <w:p w14:paraId="19171829" w14:textId="454B97DC" w:rsidR="00406A82" w:rsidRDefault="00406A82" w:rsidP="00730C1C">
      <w:pPr>
        <w:tabs>
          <w:tab w:val="left" w:pos="1995"/>
        </w:tabs>
      </w:pPr>
      <w:r>
        <w:tab/>
      </w:r>
    </w:p>
    <w:p w14:paraId="1531DDAB" w14:textId="77777777" w:rsidR="00C14098" w:rsidRPr="00D414F0" w:rsidRDefault="00C14098" w:rsidP="00730C1C">
      <w:pPr>
        <w:tabs>
          <w:tab w:val="left" w:pos="1995"/>
        </w:tabs>
      </w:pPr>
    </w:p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:rsidRPr="00D414F0" w14:paraId="5DDF6B38" w14:textId="77777777">
        <w:tc>
          <w:tcPr>
            <w:tcW w:w="720" w:type="dxa"/>
          </w:tcPr>
          <w:p w14:paraId="400AFCCE" w14:textId="77777777" w:rsidR="004B21A4" w:rsidRPr="00D414F0" w:rsidRDefault="002024A0">
            <w:r w:rsidRPr="00D414F0">
              <w:rPr>
                <w:b/>
              </w:rPr>
              <w:t>8.</w:t>
            </w:r>
          </w:p>
        </w:tc>
        <w:tc>
          <w:tcPr>
            <w:tcW w:w="8640" w:type="dxa"/>
          </w:tcPr>
          <w:p w14:paraId="0091365E" w14:textId="77777777" w:rsidR="004B21A4" w:rsidRPr="00D414F0" w:rsidRDefault="002024A0">
            <w:r w:rsidRPr="00D414F0">
              <w:rPr>
                <w:b/>
                <w:u w:val="single"/>
              </w:rPr>
              <w:t>Consideration of Items of Accounts Payable by Village</w:t>
            </w:r>
          </w:p>
        </w:tc>
      </w:tr>
    </w:tbl>
    <w:p w14:paraId="2E5BCE7A" w14:textId="57DA0EDB" w:rsidR="00CD3000" w:rsidRPr="00CD3000" w:rsidRDefault="00CD3000" w:rsidP="00CD3000">
      <w:bookmarkStart w:id="26" w:name="TemplateTable-123"/>
      <w:bookmarkStart w:id="27" w:name="MinutesHeading39045"/>
      <w:bookmarkEnd w:id="26"/>
      <w:bookmarkEnd w:id="27"/>
      <w:r>
        <w:tab/>
      </w:r>
    </w:p>
    <w:p w14:paraId="6F8A2AAF" w14:textId="1B16038F" w:rsidR="00565EB7" w:rsidRDefault="00CD3000">
      <w:r>
        <w:tab/>
        <w:t xml:space="preserve">     8.1</w:t>
      </w:r>
      <w:r>
        <w:tab/>
      </w:r>
      <w:r w:rsidR="00F74793">
        <w:t xml:space="preserve"> </w:t>
      </w:r>
      <w:r w:rsidR="00112627">
        <w:t>March</w:t>
      </w:r>
      <w:r w:rsidR="00F74793">
        <w:t xml:space="preserve"> 2024 Accounts Payable</w:t>
      </w:r>
    </w:p>
    <w:p w14:paraId="664B73C3" w14:textId="63EABFF5" w:rsidR="00E637F7" w:rsidRDefault="00E637F7">
      <w:r>
        <w:t xml:space="preserve"> </w:t>
      </w:r>
    </w:p>
    <w:p w14:paraId="2638489E" w14:textId="3E96F829" w:rsidR="00E637F7" w:rsidRPr="00D414F0" w:rsidRDefault="00112627" w:rsidP="00E637F7">
      <w:pPr>
        <w:ind w:left="1584"/>
      </w:pPr>
      <w:bookmarkStart w:id="28" w:name="_Hlk163467195"/>
      <w:r>
        <w:rPr>
          <w:b/>
        </w:rPr>
        <w:t>45</w:t>
      </w:r>
      <w:r w:rsidR="00E637F7" w:rsidRPr="00D414F0">
        <w:rPr>
          <w:b/>
        </w:rPr>
        <w:t>-0</w:t>
      </w:r>
      <w:r>
        <w:rPr>
          <w:b/>
        </w:rPr>
        <w:t>7</w:t>
      </w:r>
      <w:r w:rsidR="00E637F7" w:rsidRPr="00D414F0">
        <w:rPr>
          <w:b/>
        </w:rPr>
        <w:t>-24</w:t>
      </w:r>
    </w:p>
    <w:p w14:paraId="5846AC64" w14:textId="2DCBD027" w:rsidR="00E637F7" w:rsidRPr="00D414F0" w:rsidRDefault="00E637F7" w:rsidP="00E637F7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C7619C">
        <w:t>T. Sallis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 w:rsidR="00F02EB5">
        <w:t xml:space="preserve"> </w:t>
      </w:r>
      <w:r w:rsidR="00C7619C">
        <w:t>J. Myke</w:t>
      </w:r>
      <w:r w:rsidRPr="00D414F0">
        <w:t>;</w:t>
      </w:r>
    </w:p>
    <w:p w14:paraId="2A504DBF" w14:textId="03DF9236" w:rsidR="00E637F7" w:rsidRPr="00D414F0" w:rsidRDefault="00E637F7" w:rsidP="00E637F7">
      <w:pPr>
        <w:ind w:left="864"/>
      </w:pPr>
      <w:r w:rsidRPr="00D414F0">
        <w:rPr>
          <w:b/>
        </w:rPr>
        <w:t xml:space="preserve">BE IT RESOLVED that </w:t>
      </w:r>
      <w:r w:rsidRPr="00D414F0">
        <w:t xml:space="preserve">Village Council approve the </w:t>
      </w:r>
      <w:r w:rsidR="00F02EB5">
        <w:t>March</w:t>
      </w:r>
      <w:r>
        <w:t xml:space="preserve"> 2024</w:t>
      </w:r>
      <w:r w:rsidR="006003A0">
        <w:t>,</w:t>
      </w:r>
      <w:r>
        <w:t xml:space="preserve"> </w:t>
      </w:r>
      <w:r w:rsidR="006003A0">
        <w:t xml:space="preserve">Accounts Payable in the amount of </w:t>
      </w:r>
      <w:r w:rsidR="0046244F">
        <w:t>$</w:t>
      </w:r>
      <w:r w:rsidR="006375E6">
        <w:t>466,756.68</w:t>
      </w:r>
      <w:r w:rsidRPr="00D414F0">
        <w:t>, as presented.</w:t>
      </w:r>
    </w:p>
    <w:p w14:paraId="65C374EC" w14:textId="77777777" w:rsidR="00E637F7" w:rsidRPr="00D414F0" w:rsidRDefault="00E637F7" w:rsidP="00E637F7"/>
    <w:p w14:paraId="16696817" w14:textId="77777777" w:rsidR="00E637F7" w:rsidRPr="00D414F0" w:rsidRDefault="00E637F7" w:rsidP="00E637F7">
      <w:pPr>
        <w:ind w:left="864"/>
      </w:pPr>
      <w:r w:rsidRPr="00D414F0">
        <w:rPr>
          <w:b/>
        </w:rPr>
        <w:t>~carried~</w:t>
      </w:r>
    </w:p>
    <w:bookmarkEnd w:id="28"/>
    <w:p w14:paraId="64B24BA9" w14:textId="270D6FAF" w:rsidR="00E637F7" w:rsidRDefault="00E637F7"/>
    <w:tbl>
      <w:tblPr>
        <w:tblW w:w="864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:rsidRPr="00D414F0" w14:paraId="10A6F34F" w14:textId="77777777" w:rsidTr="00067A0F">
        <w:tc>
          <w:tcPr>
            <w:tcW w:w="688" w:type="dxa"/>
          </w:tcPr>
          <w:p w14:paraId="1751EFB8" w14:textId="77777777" w:rsidR="004B21A4" w:rsidRPr="00D414F0" w:rsidRDefault="002024A0">
            <w:bookmarkStart w:id="29" w:name="TemplateTable-129"/>
            <w:bookmarkEnd w:id="29"/>
            <w:r w:rsidRPr="00D414F0">
              <w:rPr>
                <w:b/>
              </w:rPr>
              <w:t>9.</w:t>
            </w:r>
          </w:p>
        </w:tc>
        <w:tc>
          <w:tcPr>
            <w:tcW w:w="7952" w:type="dxa"/>
          </w:tcPr>
          <w:p w14:paraId="3D6617AC" w14:textId="77777777" w:rsidR="004B21A4" w:rsidRPr="00D414F0" w:rsidRDefault="002024A0">
            <w:r w:rsidRPr="00D414F0">
              <w:rPr>
                <w:b/>
                <w:u w:val="single"/>
              </w:rPr>
              <w:t>Introduction and Consideration of By-laws</w:t>
            </w:r>
          </w:p>
        </w:tc>
      </w:tr>
    </w:tbl>
    <w:p w14:paraId="6FD0DEA9" w14:textId="0571A0F7" w:rsidR="004B21A4" w:rsidRDefault="004B21A4">
      <w:bookmarkStart w:id="30" w:name="MinutesHeading39047"/>
      <w:bookmarkEnd w:id="30"/>
    </w:p>
    <w:p w14:paraId="7338D541" w14:textId="595E411F" w:rsidR="006375E6" w:rsidRDefault="006375E6" w:rsidP="006375E6">
      <w:pPr>
        <w:ind w:left="1440" w:hanging="480"/>
      </w:pPr>
      <w:r>
        <w:t>9.1</w:t>
      </w:r>
      <w:r>
        <w:tab/>
        <w:t>Third and Final Reading of the 2024 Operating and Capital Budget By-Law #24-253.</w:t>
      </w:r>
    </w:p>
    <w:p w14:paraId="25A89868" w14:textId="4FEB9FC1" w:rsidR="006375E6" w:rsidRDefault="006375E6"/>
    <w:p w14:paraId="7EDFD473" w14:textId="12FE8658" w:rsidR="006375E6" w:rsidRPr="00D414F0" w:rsidRDefault="006375E6" w:rsidP="006375E6">
      <w:pPr>
        <w:ind w:left="1584"/>
      </w:pPr>
      <w:r>
        <w:rPr>
          <w:b/>
        </w:rPr>
        <w:t>46</w:t>
      </w:r>
      <w:r w:rsidRPr="00D414F0">
        <w:rPr>
          <w:b/>
        </w:rPr>
        <w:t>-0</w:t>
      </w:r>
      <w:r>
        <w:rPr>
          <w:b/>
        </w:rPr>
        <w:t>7</w:t>
      </w:r>
      <w:r w:rsidRPr="00D414F0">
        <w:rPr>
          <w:b/>
        </w:rPr>
        <w:t>-24</w:t>
      </w:r>
    </w:p>
    <w:p w14:paraId="6BE63590" w14:textId="61C88002" w:rsidR="006375E6" w:rsidRPr="00D414F0" w:rsidRDefault="006375E6" w:rsidP="006375E6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 w:rsidRPr="00D414F0">
        <w:t xml:space="preserve"> </w:t>
      </w:r>
      <w:r w:rsidR="00C7619C">
        <w:t>L. Johnston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>
        <w:t xml:space="preserve"> </w:t>
      </w:r>
      <w:r w:rsidR="00C7619C">
        <w:t>T. Sallis</w:t>
      </w:r>
      <w:r w:rsidRPr="00D414F0">
        <w:t>;</w:t>
      </w:r>
    </w:p>
    <w:p w14:paraId="79A1C3D4" w14:textId="39B6CF61" w:rsidR="006375E6" w:rsidRPr="00D414F0" w:rsidRDefault="006375E6" w:rsidP="006375E6">
      <w:pPr>
        <w:ind w:left="864"/>
      </w:pPr>
      <w:r w:rsidRPr="00D414F0">
        <w:rPr>
          <w:b/>
        </w:rPr>
        <w:t xml:space="preserve">BE IT RESOLVED that </w:t>
      </w:r>
      <w:r w:rsidRPr="00D414F0">
        <w:t xml:space="preserve">Village Council </w:t>
      </w:r>
      <w:r w:rsidR="00ED0972">
        <w:t xml:space="preserve">gave </w:t>
      </w:r>
      <w:r w:rsidR="00DF4BFC">
        <w:t>a Third and Final Reading</w:t>
      </w:r>
      <w:r w:rsidR="00EE62EB">
        <w:t xml:space="preserve"> and </w:t>
      </w:r>
      <w:r w:rsidR="00B07A70">
        <w:t xml:space="preserve">adopt </w:t>
      </w:r>
      <w:r w:rsidR="00DF4BFC">
        <w:t>the 2024 Operating and Capital Budget By-Law #24-253.</w:t>
      </w:r>
      <w:r w:rsidRPr="00D414F0">
        <w:t xml:space="preserve">  </w:t>
      </w:r>
    </w:p>
    <w:p w14:paraId="4DE29938" w14:textId="77777777" w:rsidR="006375E6" w:rsidRPr="00D414F0" w:rsidRDefault="006375E6" w:rsidP="006375E6"/>
    <w:p w14:paraId="091CE744" w14:textId="77777777" w:rsidR="006375E6" w:rsidRPr="00D414F0" w:rsidRDefault="006375E6" w:rsidP="006375E6">
      <w:pPr>
        <w:ind w:left="864"/>
      </w:pPr>
      <w:r w:rsidRPr="00D414F0">
        <w:rPr>
          <w:b/>
        </w:rPr>
        <w:t>~carried</w:t>
      </w:r>
      <w:bookmarkStart w:id="31" w:name="_Hlk163468124"/>
      <w:r w:rsidRPr="00D414F0">
        <w:rPr>
          <w:b/>
        </w:rPr>
        <w:t>~</w:t>
      </w:r>
      <w:bookmarkEnd w:id="31"/>
    </w:p>
    <w:p w14:paraId="1D5C7E04" w14:textId="005B1D33" w:rsidR="006375E6" w:rsidRDefault="006375E6"/>
    <w:p w14:paraId="427BD46A" w14:textId="353E9614" w:rsidR="006375E6" w:rsidRDefault="006E6096">
      <w:r>
        <w:tab/>
        <w:t xml:space="preserve">      9.2</w:t>
      </w:r>
      <w:r>
        <w:tab/>
        <w:t xml:space="preserve">   Third and Final Reading of Property Tax By-Law #2</w:t>
      </w:r>
      <w:r w:rsidR="00B07A70">
        <w:t>4</w:t>
      </w:r>
      <w:r>
        <w:t>-252.</w:t>
      </w:r>
      <w:r>
        <w:tab/>
      </w:r>
    </w:p>
    <w:p w14:paraId="2012EA14" w14:textId="10AAC4C7" w:rsidR="006E6096" w:rsidRDefault="006E6096"/>
    <w:p w14:paraId="291C3EB5" w14:textId="77777777" w:rsidR="006E6096" w:rsidRDefault="006E6096"/>
    <w:p w14:paraId="62364152" w14:textId="0E7A5BD7" w:rsidR="006E6096" w:rsidRPr="00D414F0" w:rsidRDefault="006E6096" w:rsidP="006E6096">
      <w:pPr>
        <w:ind w:left="1584"/>
      </w:pPr>
      <w:r>
        <w:rPr>
          <w:b/>
        </w:rPr>
        <w:t>47</w:t>
      </w:r>
      <w:r w:rsidRPr="00D414F0">
        <w:rPr>
          <w:b/>
        </w:rPr>
        <w:t>-0</w:t>
      </w:r>
      <w:r>
        <w:rPr>
          <w:b/>
        </w:rPr>
        <w:t>7</w:t>
      </w:r>
      <w:r w:rsidRPr="00D414F0">
        <w:rPr>
          <w:b/>
        </w:rPr>
        <w:t>-24</w:t>
      </w:r>
    </w:p>
    <w:p w14:paraId="5674E0B2" w14:textId="22118C46" w:rsidR="006E6096" w:rsidRPr="00D414F0" w:rsidRDefault="007B0B5E" w:rsidP="007B0B5E">
      <w:pPr>
        <w:ind w:left="864"/>
      </w:pPr>
      <w:r>
        <w:t xml:space="preserve">   </w:t>
      </w:r>
      <w:r w:rsidR="006E6096" w:rsidRPr="00D414F0">
        <w:t xml:space="preserve">Moved by </w:t>
      </w:r>
      <w:proofErr w:type="spellStart"/>
      <w:r w:rsidR="006E6096" w:rsidRPr="00D414F0">
        <w:t>Councilor</w:t>
      </w:r>
      <w:proofErr w:type="spellEnd"/>
      <w:r w:rsidR="006E6096" w:rsidRPr="00D414F0">
        <w:t xml:space="preserve"> </w:t>
      </w:r>
      <w:r w:rsidR="00C7619C">
        <w:t>L. Johnstone</w:t>
      </w:r>
      <w:r w:rsidR="006E6096" w:rsidRPr="00D414F0">
        <w:t>;</w:t>
      </w:r>
      <w:r w:rsidR="006E6096" w:rsidRPr="00D414F0">
        <w:br/>
      </w:r>
      <w:r>
        <w:t xml:space="preserve">   </w:t>
      </w:r>
      <w:r w:rsidR="006E6096" w:rsidRPr="00D414F0">
        <w:t xml:space="preserve">Seconded by </w:t>
      </w:r>
      <w:proofErr w:type="spellStart"/>
      <w:r w:rsidR="006E6096" w:rsidRPr="00D414F0">
        <w:t>Councilor</w:t>
      </w:r>
      <w:proofErr w:type="spellEnd"/>
      <w:r w:rsidR="006E6096">
        <w:t xml:space="preserve"> </w:t>
      </w:r>
      <w:r w:rsidR="00C7619C">
        <w:t>J. Kremer</w:t>
      </w:r>
      <w:r w:rsidR="006E6096" w:rsidRPr="00D414F0">
        <w:t>;</w:t>
      </w:r>
    </w:p>
    <w:p w14:paraId="5CDCFACF" w14:textId="734EE106" w:rsidR="006E6096" w:rsidRPr="00D414F0" w:rsidRDefault="006E6096" w:rsidP="007B0B5E">
      <w:pPr>
        <w:ind w:left="1044"/>
      </w:pPr>
      <w:r w:rsidRPr="00D414F0">
        <w:rPr>
          <w:b/>
        </w:rPr>
        <w:t xml:space="preserve">BE IT RESOLVED that </w:t>
      </w:r>
      <w:r w:rsidRPr="00D414F0">
        <w:t xml:space="preserve">Village Council </w:t>
      </w:r>
      <w:r w:rsidR="00ED0972">
        <w:t xml:space="preserve">gave </w:t>
      </w:r>
      <w:r>
        <w:t xml:space="preserve">a Third and Final </w:t>
      </w:r>
      <w:r w:rsidR="007B0B5E">
        <w:t xml:space="preserve">     </w:t>
      </w:r>
      <w:r>
        <w:t>Reading</w:t>
      </w:r>
      <w:r w:rsidR="00EE62EB">
        <w:t xml:space="preserve"> and </w:t>
      </w:r>
      <w:r w:rsidR="00B07A70">
        <w:t xml:space="preserve">adopt </w:t>
      </w:r>
      <w:r w:rsidR="00EE62EB">
        <w:t xml:space="preserve">the </w:t>
      </w:r>
      <w:r>
        <w:t>Property Tax By-Law #24-252.</w:t>
      </w:r>
    </w:p>
    <w:p w14:paraId="248EB17D" w14:textId="77777777" w:rsidR="006E6096" w:rsidRPr="00D414F0" w:rsidRDefault="006E6096" w:rsidP="006E6096"/>
    <w:p w14:paraId="20AF1515" w14:textId="68EC3022" w:rsidR="00DF4BFC" w:rsidRDefault="007B0B5E" w:rsidP="007B0B5E">
      <w:pPr>
        <w:ind w:left="864"/>
      </w:pPr>
      <w:r>
        <w:rPr>
          <w:b/>
        </w:rPr>
        <w:t xml:space="preserve">  </w:t>
      </w:r>
      <w:r w:rsidR="006E6096" w:rsidRPr="00D414F0">
        <w:rPr>
          <w:b/>
        </w:rPr>
        <w:t>~carried</w:t>
      </w:r>
      <w:r w:rsidRPr="00D414F0">
        <w:rPr>
          <w:b/>
        </w:rPr>
        <w:t>~</w:t>
      </w:r>
    </w:p>
    <w:p w14:paraId="62CFFAA8" w14:textId="77777777" w:rsidR="00DF4BFC" w:rsidRDefault="00DF4BFC"/>
    <w:p w14:paraId="52E07C88" w14:textId="77777777" w:rsidR="006375E6" w:rsidRPr="00D414F0" w:rsidRDefault="006375E6"/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7940"/>
      </w:tblGrid>
      <w:tr w:rsidR="004B21A4" w:rsidRPr="00D414F0" w14:paraId="7E719DB7" w14:textId="77777777">
        <w:tc>
          <w:tcPr>
            <w:tcW w:w="720" w:type="dxa"/>
          </w:tcPr>
          <w:p w14:paraId="3AFAE5BE" w14:textId="77777777" w:rsidR="004B21A4" w:rsidRPr="00D414F0" w:rsidRDefault="002024A0">
            <w:bookmarkStart w:id="32" w:name="TemplateTable-135"/>
            <w:bookmarkEnd w:id="32"/>
            <w:r w:rsidRPr="00D414F0">
              <w:rPr>
                <w:b/>
              </w:rPr>
              <w:t>10.</w:t>
            </w:r>
          </w:p>
        </w:tc>
        <w:tc>
          <w:tcPr>
            <w:tcW w:w="8640" w:type="dxa"/>
          </w:tcPr>
          <w:p w14:paraId="464C76AD" w14:textId="77777777" w:rsidR="004B21A4" w:rsidRPr="00D414F0" w:rsidRDefault="002024A0">
            <w:r w:rsidRPr="00D414F0">
              <w:rPr>
                <w:b/>
                <w:u w:val="single"/>
              </w:rPr>
              <w:t>New and Unfinished Business</w:t>
            </w:r>
          </w:p>
        </w:tc>
      </w:tr>
    </w:tbl>
    <w:p w14:paraId="67BC71A2" w14:textId="77777777" w:rsidR="004B21A4" w:rsidRPr="00D414F0" w:rsidRDefault="004B21A4">
      <w:bookmarkStart w:id="33" w:name="MinutesItem39067"/>
      <w:bookmarkEnd w:id="33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:rsidRPr="00D414F0" w14:paraId="3748ADD9" w14:textId="77777777">
        <w:tc>
          <w:tcPr>
            <w:tcW w:w="720" w:type="dxa"/>
          </w:tcPr>
          <w:p w14:paraId="4360534E" w14:textId="77777777" w:rsidR="004B21A4" w:rsidRPr="00D414F0" w:rsidRDefault="002024A0">
            <w:bookmarkStart w:id="34" w:name="TemplateTable-141"/>
            <w:bookmarkEnd w:id="34"/>
            <w:r w:rsidRPr="00D414F0">
              <w:t>10.1.</w:t>
            </w:r>
          </w:p>
        </w:tc>
        <w:tc>
          <w:tcPr>
            <w:tcW w:w="7416" w:type="dxa"/>
          </w:tcPr>
          <w:p w14:paraId="035209BE" w14:textId="77777777" w:rsidR="0099598C" w:rsidRDefault="002024A0" w:rsidP="000D0F45">
            <w:r w:rsidRPr="00D414F0">
              <w:t>Project Update</w:t>
            </w:r>
          </w:p>
          <w:p w14:paraId="0836BEF7" w14:textId="54E8A570" w:rsidR="004812F4" w:rsidRPr="00D414F0" w:rsidRDefault="00A11842" w:rsidP="000D0F45">
            <w:r>
              <w:t xml:space="preserve">Public Works Foreman </w:t>
            </w:r>
            <w:r w:rsidR="00ED0972">
              <w:t>gave an update</w:t>
            </w:r>
            <w:r>
              <w:t xml:space="preserve"> on the </w:t>
            </w:r>
            <w:r w:rsidR="00B07A70">
              <w:t xml:space="preserve">current Village of Teslin </w:t>
            </w:r>
            <w:r>
              <w:t>projects</w:t>
            </w:r>
            <w:r w:rsidR="00B07A70">
              <w:t>.</w:t>
            </w:r>
          </w:p>
        </w:tc>
      </w:tr>
    </w:tbl>
    <w:p w14:paraId="22948BDF" w14:textId="77777777" w:rsidR="00EC13DE" w:rsidRPr="00D414F0" w:rsidRDefault="00EC13DE">
      <w:bookmarkStart w:id="35" w:name="MinutesItem39070"/>
      <w:bookmarkEnd w:id="3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:rsidRPr="00D414F0" w14:paraId="0BC87741" w14:textId="77777777">
        <w:tc>
          <w:tcPr>
            <w:tcW w:w="720" w:type="dxa"/>
          </w:tcPr>
          <w:p w14:paraId="56C970E6" w14:textId="77777777" w:rsidR="004B21A4" w:rsidRPr="00D414F0" w:rsidRDefault="002024A0">
            <w:bookmarkStart w:id="36" w:name="TemplateTable-147"/>
            <w:bookmarkEnd w:id="36"/>
            <w:r w:rsidRPr="00D414F0">
              <w:t>10.2.</w:t>
            </w:r>
          </w:p>
        </w:tc>
        <w:tc>
          <w:tcPr>
            <w:tcW w:w="7416" w:type="dxa"/>
          </w:tcPr>
          <w:p w14:paraId="235667D0" w14:textId="3D408481" w:rsidR="00565EB7" w:rsidRDefault="002024A0" w:rsidP="000D0F45">
            <w:r w:rsidRPr="00D414F0">
              <w:t>AYC Updat</w:t>
            </w:r>
            <w:r w:rsidR="00965D3E">
              <w:t>e</w:t>
            </w:r>
          </w:p>
          <w:p w14:paraId="6F282998" w14:textId="2E88DAC9" w:rsidR="00A11842" w:rsidRDefault="00B07A70" w:rsidP="000D0F45">
            <w:r>
              <w:t xml:space="preserve"> Council discussed ideas for their donation to the AYC auction during the annual conference scheduled from May 9-12</w:t>
            </w:r>
            <w:r w:rsidRPr="00A4484C">
              <w:rPr>
                <w:vertAlign w:val="superscript"/>
              </w:rPr>
              <w:t>th</w:t>
            </w:r>
            <w:r>
              <w:t xml:space="preserve">, 2024. </w:t>
            </w:r>
          </w:p>
          <w:p w14:paraId="712AA352" w14:textId="48307126" w:rsidR="004812F4" w:rsidRPr="00D414F0" w:rsidRDefault="004812F4" w:rsidP="000D0F45"/>
        </w:tc>
      </w:tr>
    </w:tbl>
    <w:p w14:paraId="660FF7F1" w14:textId="77777777" w:rsidR="00EC13DE" w:rsidRPr="00D414F0" w:rsidRDefault="00EC13DE">
      <w:bookmarkStart w:id="37" w:name="MinutesItem39073"/>
      <w:bookmarkEnd w:id="37"/>
    </w:p>
    <w:p w14:paraId="1373A793" w14:textId="77777777" w:rsidR="00A05F54" w:rsidRDefault="00A05F54"/>
    <w:tbl>
      <w:tblPr>
        <w:tblW w:w="7599" w:type="dxa"/>
        <w:tblInd w:w="864" w:type="dxa"/>
        <w:tblLook w:val="04A0" w:firstRow="1" w:lastRow="0" w:firstColumn="1" w:lastColumn="0" w:noHBand="0" w:noVBand="1"/>
      </w:tblPr>
      <w:tblGrid>
        <w:gridCol w:w="718"/>
        <w:gridCol w:w="6881"/>
      </w:tblGrid>
      <w:tr w:rsidR="00A61954" w:rsidRPr="00D414F0" w14:paraId="3DBDC5D6" w14:textId="77777777" w:rsidTr="00322941">
        <w:trPr>
          <w:trHeight w:val="342"/>
        </w:trPr>
        <w:tc>
          <w:tcPr>
            <w:tcW w:w="718" w:type="dxa"/>
          </w:tcPr>
          <w:p w14:paraId="3E024388" w14:textId="32FCE072" w:rsidR="00A61954" w:rsidRPr="00A61954" w:rsidRDefault="00322941" w:rsidP="00A70FC8">
            <w:r>
              <w:t>10.</w:t>
            </w:r>
            <w:r w:rsidR="004A373C">
              <w:t>3</w:t>
            </w:r>
            <w:r>
              <w:t>.</w:t>
            </w:r>
          </w:p>
        </w:tc>
        <w:tc>
          <w:tcPr>
            <w:tcW w:w="6881" w:type="dxa"/>
          </w:tcPr>
          <w:p w14:paraId="77E59623" w14:textId="63C7259F" w:rsidR="00322941" w:rsidRPr="00D414F0" w:rsidRDefault="00322941" w:rsidP="00A70FC8">
            <w:r>
              <w:t>Extension of CAO Duties</w:t>
            </w:r>
          </w:p>
        </w:tc>
      </w:tr>
    </w:tbl>
    <w:p w14:paraId="78C32FFA" w14:textId="6C8BC6F8" w:rsidR="00EC13DE" w:rsidRDefault="00EC13DE"/>
    <w:p w14:paraId="19C3B5CB" w14:textId="240877D7" w:rsidR="00067A0F" w:rsidRPr="00D414F0" w:rsidRDefault="00B46805" w:rsidP="00067A0F">
      <w:pPr>
        <w:ind w:left="1584"/>
      </w:pPr>
      <w:bookmarkStart w:id="38" w:name="_Hlk161055748"/>
      <w:r>
        <w:rPr>
          <w:b/>
        </w:rPr>
        <w:t>48</w:t>
      </w:r>
      <w:r w:rsidR="00067A0F" w:rsidRPr="00D414F0">
        <w:rPr>
          <w:b/>
        </w:rPr>
        <w:t>-0</w:t>
      </w:r>
      <w:r>
        <w:rPr>
          <w:b/>
        </w:rPr>
        <w:t>7</w:t>
      </w:r>
      <w:r w:rsidR="00067A0F" w:rsidRPr="00D414F0">
        <w:rPr>
          <w:b/>
        </w:rPr>
        <w:t>-24</w:t>
      </w:r>
    </w:p>
    <w:p w14:paraId="0421FCB3" w14:textId="7DEED42B" w:rsidR="00067A0F" w:rsidRPr="00D414F0" w:rsidRDefault="00B46805" w:rsidP="00067A0F">
      <w:pPr>
        <w:ind w:left="864"/>
      </w:pPr>
      <w:r>
        <w:t xml:space="preserve">  </w:t>
      </w:r>
      <w:r w:rsidR="00067A0F" w:rsidRPr="00D414F0">
        <w:t xml:space="preserve">Moved by </w:t>
      </w:r>
      <w:proofErr w:type="spellStart"/>
      <w:r w:rsidR="00067A0F" w:rsidRPr="00D414F0">
        <w:t>Councilor</w:t>
      </w:r>
      <w:proofErr w:type="spellEnd"/>
      <w:r w:rsidR="00067A0F" w:rsidRPr="00D414F0">
        <w:t xml:space="preserve"> </w:t>
      </w:r>
      <w:r w:rsidR="00494F3F">
        <w:t>J. Kremer</w:t>
      </w:r>
      <w:r w:rsidR="00067A0F" w:rsidRPr="00D414F0">
        <w:t>;</w:t>
      </w:r>
      <w:r w:rsidR="00067A0F" w:rsidRPr="00D414F0">
        <w:br/>
      </w:r>
      <w:r>
        <w:t xml:space="preserve">  </w:t>
      </w:r>
      <w:r w:rsidR="00067A0F" w:rsidRPr="00D414F0">
        <w:t xml:space="preserve">Seconded by </w:t>
      </w:r>
      <w:proofErr w:type="spellStart"/>
      <w:r w:rsidR="00067A0F" w:rsidRPr="00D414F0">
        <w:t>Councilor</w:t>
      </w:r>
      <w:proofErr w:type="spellEnd"/>
      <w:r w:rsidR="00067A0F" w:rsidRPr="00D414F0">
        <w:t xml:space="preserve"> </w:t>
      </w:r>
      <w:r w:rsidR="00494F3F">
        <w:t>T. Sallis</w:t>
      </w:r>
      <w:r w:rsidR="00067A0F" w:rsidRPr="00D414F0">
        <w:t>;</w:t>
      </w:r>
    </w:p>
    <w:p w14:paraId="025493F4" w14:textId="086496EF" w:rsidR="00D92368" w:rsidRPr="00D414F0" w:rsidRDefault="00D92368" w:rsidP="00B46805">
      <w:pPr>
        <w:ind w:left="984"/>
      </w:pPr>
      <w:r w:rsidRPr="00D414F0">
        <w:rPr>
          <w:b/>
          <w:bCs/>
        </w:rPr>
        <w:t xml:space="preserve">BE IT RESOLVED that </w:t>
      </w:r>
      <w:r w:rsidRPr="00D414F0">
        <w:t xml:space="preserve">Village Council </w:t>
      </w:r>
      <w:r w:rsidR="00627378">
        <w:t>apply to the</w:t>
      </w:r>
      <w:r w:rsidRPr="00D414F0">
        <w:t xml:space="preserve"> </w:t>
      </w:r>
      <w:r w:rsidR="00627378">
        <w:t>Honorable Richard</w:t>
      </w:r>
      <w:r w:rsidR="006A6F62">
        <w:t xml:space="preserve"> </w:t>
      </w:r>
      <w:r w:rsidRPr="00D414F0">
        <w:t>Mostyn</w:t>
      </w:r>
      <w:r w:rsidR="00627378">
        <w:t>, Minister of Community Services,</w:t>
      </w:r>
      <w:r w:rsidR="00B46805">
        <w:t xml:space="preserve"> </w:t>
      </w:r>
      <w:r w:rsidR="00627378">
        <w:t>for</w:t>
      </w:r>
      <w:r w:rsidR="00B46805">
        <w:t xml:space="preserve"> </w:t>
      </w:r>
      <w:r w:rsidR="00BB4BAF">
        <w:t xml:space="preserve">Mayor Curran </w:t>
      </w:r>
      <w:r w:rsidR="00627378">
        <w:t>to continue</w:t>
      </w:r>
      <w:r w:rsidR="00BB4BAF">
        <w:t xml:space="preserve"> acting</w:t>
      </w:r>
      <w:r w:rsidR="00627378">
        <w:t xml:space="preserve"> as</w:t>
      </w:r>
      <w:r w:rsidR="00BB4BAF">
        <w:t xml:space="preserve"> Chief Administrative Officer</w:t>
      </w:r>
      <w:r w:rsidRPr="00D414F0">
        <w:t xml:space="preserve"> until </w:t>
      </w:r>
      <w:r w:rsidR="00627378">
        <w:t>such time</w:t>
      </w:r>
      <w:r w:rsidRPr="00D414F0">
        <w:t xml:space="preserve"> </w:t>
      </w:r>
      <w:r>
        <w:t>a</w:t>
      </w:r>
      <w:r w:rsidRPr="00D414F0">
        <w:t xml:space="preserve">s </w:t>
      </w:r>
      <w:r w:rsidR="00627378">
        <w:t xml:space="preserve">a new Chief Administrative Officer is appointed. As </w:t>
      </w:r>
      <w:r w:rsidRPr="00D414F0">
        <w:t>per Section 371(1) of the Municipal Act.</w:t>
      </w:r>
    </w:p>
    <w:p w14:paraId="01BCB071" w14:textId="77777777" w:rsidR="00D92368" w:rsidRPr="00D414F0" w:rsidRDefault="00D92368" w:rsidP="00D92368"/>
    <w:p w14:paraId="3EC98664" w14:textId="0B1AFA59" w:rsidR="00D92368" w:rsidRPr="00D414F0" w:rsidRDefault="00B46805" w:rsidP="00D92368">
      <w:pPr>
        <w:ind w:left="864"/>
        <w:rPr>
          <w:b/>
        </w:rPr>
      </w:pPr>
      <w:r>
        <w:rPr>
          <w:b/>
        </w:rPr>
        <w:t xml:space="preserve">  </w:t>
      </w:r>
      <w:r w:rsidR="00D92368" w:rsidRPr="00D414F0">
        <w:rPr>
          <w:b/>
        </w:rPr>
        <w:t>~carried~</w:t>
      </w:r>
    </w:p>
    <w:bookmarkEnd w:id="38"/>
    <w:p w14:paraId="19D3DB01" w14:textId="73EA29BA" w:rsidR="00D92368" w:rsidRDefault="00D92368"/>
    <w:p w14:paraId="4281AE11" w14:textId="77777777" w:rsidR="00D92368" w:rsidRDefault="00D92368"/>
    <w:tbl>
      <w:tblPr>
        <w:tblW w:w="7599" w:type="dxa"/>
        <w:tblInd w:w="864" w:type="dxa"/>
        <w:tblLook w:val="04A0" w:firstRow="1" w:lastRow="0" w:firstColumn="1" w:lastColumn="0" w:noHBand="0" w:noVBand="1"/>
      </w:tblPr>
      <w:tblGrid>
        <w:gridCol w:w="718"/>
        <w:gridCol w:w="6881"/>
      </w:tblGrid>
      <w:tr w:rsidR="00A61954" w:rsidRPr="00D414F0" w14:paraId="53CB60E4" w14:textId="77777777" w:rsidTr="00A70FC8">
        <w:tc>
          <w:tcPr>
            <w:tcW w:w="718" w:type="dxa"/>
          </w:tcPr>
          <w:p w14:paraId="1BE9213C" w14:textId="1D666E68" w:rsidR="00A61954" w:rsidRPr="00A61954" w:rsidRDefault="00A61954" w:rsidP="00A70FC8">
            <w:r w:rsidRPr="00D414F0">
              <w:t>10.</w:t>
            </w:r>
            <w:r w:rsidR="00B46805">
              <w:t>4</w:t>
            </w:r>
            <w:r w:rsidRPr="00D414F0">
              <w:t>.</w:t>
            </w:r>
          </w:p>
        </w:tc>
        <w:tc>
          <w:tcPr>
            <w:tcW w:w="6881" w:type="dxa"/>
          </w:tcPr>
          <w:p w14:paraId="39E3C761" w14:textId="1C3F2A69" w:rsidR="00CE4307" w:rsidRDefault="007E08DB" w:rsidP="00A70FC8">
            <w:r>
              <w:t xml:space="preserve">Memo – Contract Award – </w:t>
            </w:r>
            <w:r w:rsidR="00A11842">
              <w:t xml:space="preserve">Village of Teslin RFP for Engineering Services </w:t>
            </w:r>
            <w:r>
              <w:t>– Teslin Flood Protection Structure Construction</w:t>
            </w:r>
          </w:p>
          <w:p w14:paraId="59ACC340" w14:textId="078FFCD9" w:rsidR="00322941" w:rsidRPr="00D414F0" w:rsidRDefault="00322941" w:rsidP="00A70FC8"/>
        </w:tc>
      </w:tr>
    </w:tbl>
    <w:p w14:paraId="28259B77" w14:textId="7EC20432" w:rsidR="00E637F7" w:rsidRDefault="00E637F7">
      <w:bookmarkStart w:id="39" w:name="TemplateTable-153"/>
      <w:bookmarkStart w:id="40" w:name="Resolution39128"/>
      <w:bookmarkEnd w:id="39"/>
      <w:bookmarkEnd w:id="40"/>
    </w:p>
    <w:p w14:paraId="6F3EA91F" w14:textId="6D02CDA6" w:rsidR="0018395C" w:rsidRPr="00D414F0" w:rsidRDefault="00EE62EB" w:rsidP="0018395C">
      <w:pPr>
        <w:ind w:left="1584"/>
      </w:pPr>
      <w:r>
        <w:rPr>
          <w:b/>
        </w:rPr>
        <w:t>49</w:t>
      </w:r>
      <w:r w:rsidR="0018395C" w:rsidRPr="00D414F0">
        <w:rPr>
          <w:b/>
        </w:rPr>
        <w:t>-0</w:t>
      </w:r>
      <w:r>
        <w:rPr>
          <w:b/>
        </w:rPr>
        <w:t>7</w:t>
      </w:r>
      <w:r w:rsidR="0018395C">
        <w:rPr>
          <w:b/>
        </w:rPr>
        <w:t>-</w:t>
      </w:r>
      <w:r w:rsidR="0018395C" w:rsidRPr="00D414F0">
        <w:rPr>
          <w:b/>
        </w:rPr>
        <w:t>24</w:t>
      </w:r>
    </w:p>
    <w:p w14:paraId="51EAFF13" w14:textId="7C1FA728" w:rsidR="0018395C" w:rsidRPr="00D414F0" w:rsidRDefault="00B46805" w:rsidP="0018395C">
      <w:pPr>
        <w:ind w:left="864"/>
      </w:pPr>
      <w:r>
        <w:t xml:space="preserve">  </w:t>
      </w:r>
      <w:r w:rsidR="0018395C" w:rsidRPr="00D414F0">
        <w:t xml:space="preserve">Moved by </w:t>
      </w:r>
      <w:proofErr w:type="spellStart"/>
      <w:r w:rsidR="0018395C" w:rsidRPr="00D414F0">
        <w:t>Councilor</w:t>
      </w:r>
      <w:proofErr w:type="spellEnd"/>
      <w:r>
        <w:t xml:space="preserve"> </w:t>
      </w:r>
      <w:r w:rsidR="00494F3F">
        <w:t>L. Johnstone</w:t>
      </w:r>
      <w:r w:rsidR="0018395C" w:rsidRPr="00D414F0">
        <w:t>;</w:t>
      </w:r>
      <w:r w:rsidR="0018395C" w:rsidRPr="00D414F0">
        <w:br/>
      </w:r>
      <w:r>
        <w:t xml:space="preserve">  </w:t>
      </w:r>
      <w:r w:rsidR="0018395C" w:rsidRPr="00D414F0">
        <w:t xml:space="preserve">Seconded by </w:t>
      </w:r>
      <w:proofErr w:type="spellStart"/>
      <w:r w:rsidR="0018395C" w:rsidRPr="00D414F0">
        <w:t>Councilor</w:t>
      </w:r>
      <w:proofErr w:type="spellEnd"/>
      <w:r w:rsidR="0018395C">
        <w:t xml:space="preserve"> </w:t>
      </w:r>
      <w:r w:rsidR="00494F3F">
        <w:t>T. Sallis</w:t>
      </w:r>
      <w:r w:rsidR="0018395C" w:rsidRPr="00D414F0">
        <w:t>;</w:t>
      </w:r>
    </w:p>
    <w:p w14:paraId="3F485CA3" w14:textId="655C91D4" w:rsidR="0018395C" w:rsidRDefault="0018395C" w:rsidP="00A11842">
      <w:pPr>
        <w:ind w:left="720"/>
      </w:pPr>
      <w:r w:rsidRPr="00D414F0">
        <w:rPr>
          <w:b/>
          <w:bCs/>
        </w:rPr>
        <w:lastRenderedPageBreak/>
        <w:t xml:space="preserve">BE IT RESOLVED that </w:t>
      </w:r>
      <w:r w:rsidRPr="00D414F0">
        <w:t>Vi</w:t>
      </w:r>
      <w:r>
        <w:t xml:space="preserve">llage </w:t>
      </w:r>
      <w:r w:rsidR="00D92368">
        <w:t>C</w:t>
      </w:r>
      <w:r>
        <w:t xml:space="preserve">ouncil </w:t>
      </w:r>
      <w:r w:rsidR="000842CD">
        <w:t>award the contract for</w:t>
      </w:r>
      <w:r w:rsidR="00A11842">
        <w:t xml:space="preserve"> –</w:t>
      </w:r>
      <w:r w:rsidR="00B07A70">
        <w:t>Engineering</w:t>
      </w:r>
      <w:r w:rsidR="00BD5E53">
        <w:t xml:space="preserve"> </w:t>
      </w:r>
      <w:r w:rsidR="00A11842">
        <w:t>Teslin Flood Protection Structure Construction to Chilkoot Engineering</w:t>
      </w:r>
      <w:r w:rsidR="00B07A70">
        <w:t xml:space="preserve">.  </w:t>
      </w:r>
    </w:p>
    <w:p w14:paraId="56169FCC" w14:textId="77777777" w:rsidR="0018395C" w:rsidRDefault="0018395C" w:rsidP="0018395C">
      <w:pPr>
        <w:ind w:left="864"/>
      </w:pPr>
    </w:p>
    <w:p w14:paraId="3CFD32FF" w14:textId="17AB2106" w:rsidR="0018395C" w:rsidRPr="00FA15A1" w:rsidRDefault="00B46805" w:rsidP="0018395C">
      <w:pPr>
        <w:ind w:left="864"/>
        <w:rPr>
          <w:b/>
          <w:bCs/>
        </w:rPr>
      </w:pPr>
      <w:r>
        <w:rPr>
          <w:b/>
          <w:bCs/>
        </w:rPr>
        <w:t xml:space="preserve">  </w:t>
      </w:r>
      <w:r w:rsidR="0018395C" w:rsidRPr="00FA15A1">
        <w:rPr>
          <w:b/>
          <w:bCs/>
        </w:rPr>
        <w:t>~carried~</w:t>
      </w:r>
    </w:p>
    <w:p w14:paraId="7427FB34" w14:textId="3CDD02A3" w:rsidR="0018395C" w:rsidRDefault="0018395C"/>
    <w:p w14:paraId="6C50C1D2" w14:textId="77777777" w:rsidR="00E637F7" w:rsidRPr="00D414F0" w:rsidRDefault="00E637F7"/>
    <w:tbl>
      <w:tblPr>
        <w:tblW w:w="864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:rsidRPr="00D414F0" w14:paraId="7F5E6B4C" w14:textId="77777777" w:rsidTr="002E7D3D">
        <w:trPr>
          <w:trHeight w:val="297"/>
        </w:trPr>
        <w:tc>
          <w:tcPr>
            <w:tcW w:w="701" w:type="dxa"/>
          </w:tcPr>
          <w:p w14:paraId="50E4D94F" w14:textId="66B517D0" w:rsidR="004B21A4" w:rsidRPr="00D414F0" w:rsidRDefault="002024A0">
            <w:bookmarkStart w:id="41" w:name="MinutesItem39082"/>
            <w:bookmarkStart w:id="42" w:name="TemplateTable-179"/>
            <w:bookmarkStart w:id="43" w:name="TemplateTable-205"/>
            <w:bookmarkEnd w:id="41"/>
            <w:bookmarkEnd w:id="42"/>
            <w:bookmarkEnd w:id="43"/>
            <w:r w:rsidRPr="00D414F0">
              <w:rPr>
                <w:b/>
              </w:rPr>
              <w:t>11.</w:t>
            </w:r>
          </w:p>
        </w:tc>
        <w:tc>
          <w:tcPr>
            <w:tcW w:w="7939" w:type="dxa"/>
          </w:tcPr>
          <w:p w14:paraId="76719B44" w14:textId="77777777" w:rsidR="004B21A4" w:rsidRPr="00D414F0" w:rsidRDefault="002024A0">
            <w:r w:rsidRPr="00D414F0">
              <w:rPr>
                <w:b/>
                <w:u w:val="single"/>
              </w:rPr>
              <w:t>Question Period</w:t>
            </w:r>
          </w:p>
        </w:tc>
      </w:tr>
    </w:tbl>
    <w:p w14:paraId="595E2629" w14:textId="7AD44C5F" w:rsidR="00E73CCB" w:rsidRDefault="00E73CCB">
      <w:bookmarkStart w:id="44" w:name="MinutesHeading39051"/>
      <w:bookmarkEnd w:id="44"/>
    </w:p>
    <w:p w14:paraId="1D2EAD0E" w14:textId="3ACEF8E0" w:rsidR="006E73EA" w:rsidRDefault="006E73EA" w:rsidP="00B46805">
      <w:pPr>
        <w:ind w:left="900" w:hanging="1080"/>
      </w:pPr>
    </w:p>
    <w:p w14:paraId="3D82E288" w14:textId="7660FD52" w:rsidR="00A2647A" w:rsidRPr="00D414F0" w:rsidRDefault="006E73EA" w:rsidP="006E73EA">
      <w:r>
        <w:tab/>
      </w:r>
    </w:p>
    <w:tbl>
      <w:tblPr>
        <w:tblW w:w="864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:rsidRPr="00D414F0" w14:paraId="22702286" w14:textId="77777777" w:rsidTr="00FA15A1">
        <w:tc>
          <w:tcPr>
            <w:tcW w:w="701" w:type="dxa"/>
          </w:tcPr>
          <w:p w14:paraId="1BE9822D" w14:textId="77777777" w:rsidR="004B21A4" w:rsidRPr="00D414F0" w:rsidRDefault="002024A0">
            <w:bookmarkStart w:id="45" w:name="TemplateTable-211"/>
            <w:bookmarkEnd w:id="45"/>
            <w:r w:rsidRPr="00D414F0">
              <w:rPr>
                <w:b/>
              </w:rPr>
              <w:t>12.</w:t>
            </w:r>
          </w:p>
        </w:tc>
        <w:tc>
          <w:tcPr>
            <w:tcW w:w="7939" w:type="dxa"/>
          </w:tcPr>
          <w:p w14:paraId="66983E89" w14:textId="413F9854" w:rsidR="00FA15A1" w:rsidRDefault="002024A0" w:rsidP="002A5E85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Closed Session</w:t>
            </w:r>
          </w:p>
          <w:p w14:paraId="6833B33D" w14:textId="4231F391" w:rsidR="00FA15A1" w:rsidRPr="00FA15A1" w:rsidRDefault="00FA15A1" w:rsidP="002A5E85">
            <w:pPr>
              <w:rPr>
                <w:b/>
              </w:rPr>
            </w:pPr>
          </w:p>
        </w:tc>
      </w:tr>
    </w:tbl>
    <w:p w14:paraId="41B98292" w14:textId="3616CE24" w:rsidR="00FA15A1" w:rsidRPr="00D414F0" w:rsidRDefault="00EE62EB" w:rsidP="00FA15A1">
      <w:pPr>
        <w:ind w:left="1584"/>
      </w:pPr>
      <w:bookmarkStart w:id="46" w:name="MinutesHeading39053"/>
      <w:bookmarkEnd w:id="46"/>
      <w:r>
        <w:rPr>
          <w:b/>
        </w:rPr>
        <w:t>50</w:t>
      </w:r>
      <w:r w:rsidR="00FA15A1" w:rsidRPr="00D414F0">
        <w:rPr>
          <w:b/>
        </w:rPr>
        <w:t>-0</w:t>
      </w:r>
      <w:r>
        <w:rPr>
          <w:b/>
        </w:rPr>
        <w:t>7</w:t>
      </w:r>
      <w:r w:rsidR="0018395C">
        <w:rPr>
          <w:b/>
        </w:rPr>
        <w:t>-</w:t>
      </w:r>
      <w:r w:rsidR="00FA15A1" w:rsidRPr="00D414F0">
        <w:rPr>
          <w:b/>
        </w:rPr>
        <w:t>24</w:t>
      </w:r>
    </w:p>
    <w:p w14:paraId="04D2E72C" w14:textId="3E100E30" w:rsidR="00FA15A1" w:rsidRPr="00D414F0" w:rsidRDefault="00FA15A1" w:rsidP="00FA15A1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>
        <w:t xml:space="preserve"> </w:t>
      </w:r>
      <w:r w:rsidR="00494F3F">
        <w:t>L. Johnstone</w:t>
      </w:r>
      <w:r w:rsidRPr="00D414F0">
        <w:t>;</w:t>
      </w:r>
      <w:r w:rsidRPr="00D414F0">
        <w:br/>
        <w:t xml:space="preserve">Seconded by </w:t>
      </w:r>
      <w:proofErr w:type="spellStart"/>
      <w:r w:rsidRPr="00D414F0">
        <w:t>Councilor</w:t>
      </w:r>
      <w:proofErr w:type="spellEnd"/>
      <w:r>
        <w:t xml:space="preserve"> </w:t>
      </w:r>
      <w:r w:rsidR="00494F3F">
        <w:t>T. Sallis</w:t>
      </w:r>
      <w:r w:rsidRPr="00D414F0">
        <w:t>;</w:t>
      </w:r>
    </w:p>
    <w:p w14:paraId="0151F3C2" w14:textId="32D044D5" w:rsidR="00FA15A1" w:rsidRDefault="00FA15A1" w:rsidP="00A4484C">
      <w:r w:rsidRPr="00D414F0">
        <w:rPr>
          <w:b/>
          <w:bCs/>
        </w:rPr>
        <w:t xml:space="preserve">BE IT RESOLVED that </w:t>
      </w:r>
      <w:r w:rsidRPr="00D414F0">
        <w:t>Vi</w:t>
      </w:r>
      <w:r>
        <w:t xml:space="preserve">llage </w:t>
      </w:r>
      <w:r w:rsidR="006E73EA">
        <w:t>C</w:t>
      </w:r>
      <w:r>
        <w:t xml:space="preserve">ouncil </w:t>
      </w:r>
      <w:r w:rsidR="00B07A70">
        <w:t xml:space="preserve">go </w:t>
      </w:r>
      <w:r>
        <w:t>in</w:t>
      </w:r>
      <w:r w:rsidR="00EE6C5A">
        <w:t>-</w:t>
      </w:r>
      <w:r>
        <w:t xml:space="preserve">camera to discuss </w:t>
      </w:r>
      <w:r w:rsidR="00EE6C5A">
        <w:t xml:space="preserve">a </w:t>
      </w:r>
      <w:r>
        <w:t>human resource</w:t>
      </w:r>
      <w:r w:rsidR="00EE6C5A">
        <w:t xml:space="preserve"> </w:t>
      </w:r>
      <w:r w:rsidR="00B07A70">
        <w:t>item</w:t>
      </w:r>
    </w:p>
    <w:p w14:paraId="04775184" w14:textId="73C5E0C2" w:rsidR="00FA15A1" w:rsidRPr="00FA15A1" w:rsidRDefault="00FA15A1" w:rsidP="00FA15A1">
      <w:pPr>
        <w:ind w:left="864"/>
        <w:rPr>
          <w:b/>
          <w:bCs/>
        </w:rPr>
      </w:pPr>
      <w:r w:rsidRPr="00FA15A1">
        <w:rPr>
          <w:b/>
          <w:bCs/>
        </w:rPr>
        <w:t>~carried~</w:t>
      </w:r>
    </w:p>
    <w:p w14:paraId="2E61AA24" w14:textId="56FA0525" w:rsidR="00EE6C5A" w:rsidRDefault="00EE6C5A" w:rsidP="00EE6C5A">
      <w:pPr>
        <w:rPr>
          <w:b/>
        </w:rPr>
      </w:pPr>
    </w:p>
    <w:p w14:paraId="50A44C15" w14:textId="77777777" w:rsidR="00A2647A" w:rsidRDefault="00A2647A" w:rsidP="00EE6C5A">
      <w:pPr>
        <w:rPr>
          <w:b/>
        </w:rPr>
      </w:pPr>
    </w:p>
    <w:p w14:paraId="44B0A913" w14:textId="75E8189C" w:rsidR="00EE6C5A" w:rsidRPr="00902536" w:rsidRDefault="00EE62EB" w:rsidP="00EE6C5A">
      <w:pPr>
        <w:ind w:left="1584"/>
        <w:rPr>
          <w:b/>
        </w:rPr>
      </w:pPr>
      <w:r>
        <w:rPr>
          <w:b/>
        </w:rPr>
        <w:t>51</w:t>
      </w:r>
      <w:r w:rsidR="00EE6C5A" w:rsidRPr="00D414F0">
        <w:rPr>
          <w:b/>
        </w:rPr>
        <w:t>-0</w:t>
      </w:r>
      <w:r>
        <w:rPr>
          <w:b/>
        </w:rPr>
        <w:t>7</w:t>
      </w:r>
      <w:r w:rsidR="00EE6C5A" w:rsidRPr="00D414F0">
        <w:rPr>
          <w:b/>
        </w:rPr>
        <w:t>-24</w:t>
      </w:r>
    </w:p>
    <w:p w14:paraId="48530ADB" w14:textId="0DE265A3" w:rsidR="00EE6C5A" w:rsidRDefault="00EE6C5A" w:rsidP="00EE6C5A">
      <w:pPr>
        <w:ind w:left="864"/>
      </w:pPr>
      <w:r w:rsidRPr="00D414F0">
        <w:t xml:space="preserve">Moved by </w:t>
      </w:r>
      <w:proofErr w:type="spellStart"/>
      <w:r w:rsidRPr="00D414F0">
        <w:t>Councilor</w:t>
      </w:r>
      <w:proofErr w:type="spellEnd"/>
      <w:r>
        <w:t xml:space="preserve"> </w:t>
      </w:r>
      <w:r w:rsidR="00494F3F">
        <w:t>L Johnstone</w:t>
      </w:r>
      <w:r w:rsidRPr="00D414F0">
        <w:t>;</w:t>
      </w:r>
    </w:p>
    <w:p w14:paraId="34D43BF1" w14:textId="5D225DBC" w:rsidR="00EE6C5A" w:rsidRPr="00D414F0" w:rsidRDefault="00EE6C5A" w:rsidP="00EE6C5A">
      <w:pPr>
        <w:ind w:left="864"/>
      </w:pPr>
      <w:r w:rsidRPr="00D414F0">
        <w:t xml:space="preserve">Seconded by </w:t>
      </w:r>
      <w:proofErr w:type="spellStart"/>
      <w:r w:rsidRPr="00D414F0">
        <w:t>Councilor</w:t>
      </w:r>
      <w:proofErr w:type="spellEnd"/>
      <w:r>
        <w:t xml:space="preserve"> </w:t>
      </w:r>
      <w:r w:rsidR="00494F3F">
        <w:t>T. Sallis</w:t>
      </w:r>
      <w:r w:rsidRPr="00D414F0">
        <w:t>;</w:t>
      </w:r>
    </w:p>
    <w:p w14:paraId="4D0C51DC" w14:textId="77777777" w:rsidR="00EE6C5A" w:rsidRPr="00877551" w:rsidRDefault="00EE6C5A" w:rsidP="00EE6C5A">
      <w:pPr>
        <w:ind w:left="864"/>
      </w:pPr>
      <w:r w:rsidRPr="00D414F0">
        <w:rPr>
          <w:b/>
          <w:bCs/>
        </w:rPr>
        <w:t xml:space="preserve">BE IT RESOLVED that </w:t>
      </w:r>
      <w:r w:rsidRPr="00D414F0">
        <w:t>Village Council</w:t>
      </w:r>
      <w:r>
        <w:t xml:space="preserve"> return to the on-record session.</w:t>
      </w:r>
    </w:p>
    <w:p w14:paraId="6CAD3F6F" w14:textId="77777777" w:rsidR="00EE6C5A" w:rsidRDefault="00EE6C5A" w:rsidP="00EE6C5A"/>
    <w:p w14:paraId="4D676F59" w14:textId="77777777" w:rsidR="00EE6C5A" w:rsidRDefault="00EE6C5A" w:rsidP="00EE6C5A">
      <w:pPr>
        <w:ind w:left="810"/>
        <w:rPr>
          <w:b/>
        </w:rPr>
      </w:pPr>
      <w:r>
        <w:rPr>
          <w:b/>
        </w:rPr>
        <w:t>~carried~</w:t>
      </w:r>
    </w:p>
    <w:p w14:paraId="5BBDD89E" w14:textId="77777777" w:rsidR="00EE6C5A" w:rsidRPr="00D414F0" w:rsidRDefault="00EE6C5A"/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:rsidRPr="00D414F0" w14:paraId="2356DB16" w14:textId="77777777">
        <w:tc>
          <w:tcPr>
            <w:tcW w:w="720" w:type="dxa"/>
          </w:tcPr>
          <w:p w14:paraId="06D872CD" w14:textId="77777777" w:rsidR="004B21A4" w:rsidRPr="00D414F0" w:rsidRDefault="002024A0">
            <w:bookmarkStart w:id="47" w:name="TemplateTable-217"/>
            <w:bookmarkEnd w:id="47"/>
            <w:r w:rsidRPr="00D414F0">
              <w:rPr>
                <w:b/>
              </w:rPr>
              <w:t>13.</w:t>
            </w:r>
          </w:p>
        </w:tc>
        <w:tc>
          <w:tcPr>
            <w:tcW w:w="8640" w:type="dxa"/>
          </w:tcPr>
          <w:p w14:paraId="38B8C47E" w14:textId="6E39930C" w:rsidR="004B21A4" w:rsidRPr="00D414F0" w:rsidRDefault="002024A0">
            <w:r w:rsidRPr="00D414F0">
              <w:rPr>
                <w:b/>
                <w:u w:val="single"/>
              </w:rPr>
              <w:t xml:space="preserve">Scheduled meetings and other important dates for </w:t>
            </w:r>
            <w:r w:rsidR="00A11842">
              <w:rPr>
                <w:b/>
                <w:u w:val="single"/>
              </w:rPr>
              <w:t xml:space="preserve">the </w:t>
            </w:r>
            <w:r w:rsidRPr="00D414F0">
              <w:rPr>
                <w:b/>
                <w:u w:val="single"/>
              </w:rPr>
              <w:t>Council</w:t>
            </w:r>
          </w:p>
        </w:tc>
      </w:tr>
    </w:tbl>
    <w:p w14:paraId="561F8F24" w14:textId="77777777" w:rsidR="004B21A4" w:rsidRPr="00D414F0" w:rsidRDefault="004B21A4">
      <w:bookmarkStart w:id="48" w:name="MinutesItem39055"/>
      <w:bookmarkEnd w:id="4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:rsidRPr="00D414F0" w14:paraId="291178FD" w14:textId="77777777">
        <w:tc>
          <w:tcPr>
            <w:tcW w:w="720" w:type="dxa"/>
          </w:tcPr>
          <w:p w14:paraId="13C3421B" w14:textId="77777777" w:rsidR="004B21A4" w:rsidRPr="00D414F0" w:rsidRDefault="002024A0">
            <w:bookmarkStart w:id="49" w:name="TemplateTable-223"/>
            <w:bookmarkEnd w:id="49"/>
            <w:r w:rsidRPr="00D414F0">
              <w:t>13.1.</w:t>
            </w:r>
          </w:p>
        </w:tc>
        <w:tc>
          <w:tcPr>
            <w:tcW w:w="7416" w:type="dxa"/>
          </w:tcPr>
          <w:p w14:paraId="56AF95C5" w14:textId="57AB1E2A" w:rsidR="00FA15A1" w:rsidRPr="00D414F0" w:rsidRDefault="002024A0" w:rsidP="002A5E85">
            <w:r w:rsidRPr="00D414F0">
              <w:t>Scheduled Meetings</w:t>
            </w:r>
          </w:p>
        </w:tc>
      </w:tr>
    </w:tbl>
    <w:p w14:paraId="1E5B5442" w14:textId="77777777" w:rsidR="004B21A4" w:rsidRPr="00D414F0" w:rsidRDefault="004B21A4">
      <w:bookmarkStart w:id="50" w:name="MinutesHeading39057"/>
      <w:bookmarkEnd w:id="50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3327"/>
        <w:gridCol w:w="4613"/>
      </w:tblGrid>
      <w:tr w:rsidR="004B21A4" w:rsidRPr="00D414F0" w14:paraId="2314B213" w14:textId="77777777">
        <w:tc>
          <w:tcPr>
            <w:tcW w:w="720" w:type="dxa"/>
          </w:tcPr>
          <w:p w14:paraId="30BC335B" w14:textId="77777777" w:rsidR="004B21A4" w:rsidRPr="00D414F0" w:rsidRDefault="002024A0">
            <w:bookmarkStart w:id="51" w:name="TemplateTable-229"/>
            <w:bookmarkEnd w:id="51"/>
            <w:r w:rsidRPr="00D414F0"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1237D9B2" w14:textId="77777777" w:rsidR="004B21A4" w:rsidRPr="00D414F0" w:rsidRDefault="002024A0">
            <w:pPr>
              <w:rPr>
                <w:b/>
                <w:u w:val="single"/>
              </w:rPr>
            </w:pPr>
            <w:r w:rsidRPr="00D414F0">
              <w:rPr>
                <w:b/>
                <w:u w:val="single"/>
              </w:rPr>
              <w:t>Adjournment</w:t>
            </w:r>
          </w:p>
          <w:p w14:paraId="3F0AF98F" w14:textId="70397656" w:rsidR="00B55EA4" w:rsidRPr="001E5FE1" w:rsidRDefault="00B55EA4">
            <w:r w:rsidRPr="001E5FE1">
              <w:t>The meeting adjourned at</w:t>
            </w:r>
            <w:r w:rsidR="0018395C">
              <w:t xml:space="preserve"> </w:t>
            </w:r>
            <w:r w:rsidR="00494F3F">
              <w:t xml:space="preserve">7:37 </w:t>
            </w:r>
            <w:r w:rsidR="00FA39CB" w:rsidRPr="001E5FE1">
              <w:t>PM</w:t>
            </w:r>
            <w:r w:rsidRPr="001E5FE1">
              <w:t>.</w:t>
            </w:r>
          </w:p>
        </w:tc>
      </w:tr>
      <w:tr w:rsidR="004B21A4" w:rsidRPr="00D414F0" w14:paraId="63DEC31C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6C00558C" w14:textId="77777777" w:rsidR="004B21A4" w:rsidRPr="00D414F0" w:rsidRDefault="002024A0">
            <w:pPr>
              <w:pBdr>
                <w:top w:val="single" w:sz="4" w:space="1" w:color="auto"/>
              </w:pBdr>
            </w:pPr>
            <w:r w:rsidRPr="00D414F0">
              <w:t>Gord Curran, Mayor</w:t>
            </w:r>
          </w:p>
        </w:tc>
      </w:tr>
      <w:tr w:rsidR="004B21A4" w:rsidRPr="00D414F0" w14:paraId="56A52796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73EFEEB2" w14:textId="25704027" w:rsidR="004B21A4" w:rsidRPr="00D414F0" w:rsidRDefault="0003019F">
            <w:pPr>
              <w:pBdr>
                <w:top w:val="single" w:sz="4" w:space="1" w:color="auto"/>
              </w:pBdr>
            </w:pPr>
            <w:r>
              <w:t>Mike Houlden, Admin Assistant</w:t>
            </w:r>
          </w:p>
        </w:tc>
      </w:tr>
    </w:tbl>
    <w:p w14:paraId="18EC8853" w14:textId="77777777" w:rsidR="002024A0" w:rsidRPr="00D414F0" w:rsidRDefault="002024A0"/>
    <w:sectPr w:rsidR="002024A0" w:rsidRPr="00D414F0" w:rsidSect="00665394">
      <w:headerReference w:type="even" r:id="rId7"/>
      <w:headerReference w:type="default" r:id="rId8"/>
      <w:pgSz w:w="12240" w:h="20160" w:code="5"/>
      <w:pgMar w:top="1440" w:right="1440" w:bottom="1440" w:left="216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42917" w14:textId="77777777" w:rsidR="00E02EA9" w:rsidRDefault="00E02EA9">
      <w:pPr>
        <w:spacing w:before="0" w:after="0"/>
      </w:pPr>
      <w:r>
        <w:separator/>
      </w:r>
    </w:p>
  </w:endnote>
  <w:endnote w:type="continuationSeparator" w:id="0">
    <w:p w14:paraId="73DBDF9F" w14:textId="77777777" w:rsidR="00E02EA9" w:rsidRDefault="00E02EA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3E5D1" w14:textId="77777777" w:rsidR="00E02EA9" w:rsidRDefault="00E02EA9">
      <w:pPr>
        <w:spacing w:before="0" w:after="0"/>
      </w:pPr>
      <w:r>
        <w:separator/>
      </w:r>
    </w:p>
  </w:footnote>
  <w:footnote w:type="continuationSeparator" w:id="0">
    <w:p w14:paraId="68D48B57" w14:textId="77777777" w:rsidR="00E02EA9" w:rsidRDefault="00E02EA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7C8" w14:textId="77777777" w:rsidR="004B21A4" w:rsidRDefault="002024A0">
    <w:r>
      <w:t>Village of Teslin</w:t>
    </w:r>
  </w:p>
  <w:p w14:paraId="56BD7E5A" w14:textId="77777777" w:rsidR="004B21A4" w:rsidRDefault="002024A0">
    <w:pPr>
      <w:tabs>
        <w:tab w:val="right" w:pos="8999"/>
      </w:tabs>
    </w:pPr>
    <w:r>
      <w:t># -23</w:t>
    </w:r>
    <w:r>
      <w:tab/>
      <w:t>October 23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A59FC" w14:textId="77777777" w:rsidR="004B21A4" w:rsidRDefault="002024A0">
    <w:r>
      <w:t>Village of Teslin</w:t>
    </w:r>
  </w:p>
  <w:p w14:paraId="1F2B14B5" w14:textId="60B7DDA3" w:rsidR="004B21A4" w:rsidRDefault="002024A0">
    <w:pPr>
      <w:tabs>
        <w:tab w:val="right" w:pos="8999"/>
      </w:tabs>
    </w:pPr>
    <w:r>
      <w:t>#</w:t>
    </w:r>
    <w:r w:rsidR="00D02A91">
      <w:t>0</w:t>
    </w:r>
    <w:r w:rsidR="00C7619C">
      <w:t>7</w:t>
    </w:r>
    <w:r w:rsidR="00D02A91">
      <w:t>-24</w:t>
    </w:r>
    <w:r>
      <w:tab/>
    </w:r>
    <w:r w:rsidR="00C7619C">
      <w:t>April 8</w:t>
    </w:r>
    <w:r w:rsidR="00D02A91">
      <w:t>,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c0tDQ0NzY3MbVQ0lEKTi0uzszPAykwNakFAHp9YgotAAAA"/>
  </w:docVars>
  <w:rsids>
    <w:rsidRoot w:val="00B02EDA"/>
    <w:rsid w:val="00024E3B"/>
    <w:rsid w:val="0003019F"/>
    <w:rsid w:val="00031F2B"/>
    <w:rsid w:val="000418B3"/>
    <w:rsid w:val="00045A23"/>
    <w:rsid w:val="000574FE"/>
    <w:rsid w:val="00067A0F"/>
    <w:rsid w:val="00073929"/>
    <w:rsid w:val="000842CD"/>
    <w:rsid w:val="00090731"/>
    <w:rsid w:val="000C0911"/>
    <w:rsid w:val="000C2931"/>
    <w:rsid w:val="000C3819"/>
    <w:rsid w:val="000C7E51"/>
    <w:rsid w:val="000D0F45"/>
    <w:rsid w:val="000D2017"/>
    <w:rsid w:val="00112627"/>
    <w:rsid w:val="0012621B"/>
    <w:rsid w:val="00126368"/>
    <w:rsid w:val="0015031E"/>
    <w:rsid w:val="001555D2"/>
    <w:rsid w:val="00170F34"/>
    <w:rsid w:val="001771D8"/>
    <w:rsid w:val="0018395C"/>
    <w:rsid w:val="00184507"/>
    <w:rsid w:val="001B0811"/>
    <w:rsid w:val="001D2939"/>
    <w:rsid w:val="001E4ADA"/>
    <w:rsid w:val="001E5878"/>
    <w:rsid w:val="001E59E6"/>
    <w:rsid w:val="001E5FE1"/>
    <w:rsid w:val="002024A0"/>
    <w:rsid w:val="00220750"/>
    <w:rsid w:val="002225A7"/>
    <w:rsid w:val="002503E9"/>
    <w:rsid w:val="002818B5"/>
    <w:rsid w:val="002A5E85"/>
    <w:rsid w:val="002A79AD"/>
    <w:rsid w:val="002D5387"/>
    <w:rsid w:val="002E1ABE"/>
    <w:rsid w:val="002E7D3D"/>
    <w:rsid w:val="002F027E"/>
    <w:rsid w:val="002F49A4"/>
    <w:rsid w:val="00322941"/>
    <w:rsid w:val="003500CF"/>
    <w:rsid w:val="00365B9D"/>
    <w:rsid w:val="003967F9"/>
    <w:rsid w:val="003A0BFD"/>
    <w:rsid w:val="003A689C"/>
    <w:rsid w:val="003B6B84"/>
    <w:rsid w:val="003F0661"/>
    <w:rsid w:val="00406A82"/>
    <w:rsid w:val="00421FE0"/>
    <w:rsid w:val="004318F7"/>
    <w:rsid w:val="0046244F"/>
    <w:rsid w:val="0046617C"/>
    <w:rsid w:val="004812F4"/>
    <w:rsid w:val="00494BC8"/>
    <w:rsid w:val="00494F3F"/>
    <w:rsid w:val="004A373C"/>
    <w:rsid w:val="004A75DB"/>
    <w:rsid w:val="004B21A4"/>
    <w:rsid w:val="004F0A35"/>
    <w:rsid w:val="004F488A"/>
    <w:rsid w:val="00520393"/>
    <w:rsid w:val="00521C05"/>
    <w:rsid w:val="005273B7"/>
    <w:rsid w:val="00565EB7"/>
    <w:rsid w:val="00576EFD"/>
    <w:rsid w:val="0059335A"/>
    <w:rsid w:val="005A3F31"/>
    <w:rsid w:val="005B3E08"/>
    <w:rsid w:val="005C26D6"/>
    <w:rsid w:val="005C40BF"/>
    <w:rsid w:val="005F130A"/>
    <w:rsid w:val="006003A0"/>
    <w:rsid w:val="00627378"/>
    <w:rsid w:val="006375E6"/>
    <w:rsid w:val="00642587"/>
    <w:rsid w:val="006553B2"/>
    <w:rsid w:val="00665394"/>
    <w:rsid w:val="00693EFE"/>
    <w:rsid w:val="006A6F62"/>
    <w:rsid w:val="006A7791"/>
    <w:rsid w:val="006E6096"/>
    <w:rsid w:val="006E73EA"/>
    <w:rsid w:val="007251A2"/>
    <w:rsid w:val="00730C1C"/>
    <w:rsid w:val="00731D34"/>
    <w:rsid w:val="00735B49"/>
    <w:rsid w:val="00760BED"/>
    <w:rsid w:val="00770E93"/>
    <w:rsid w:val="007750DE"/>
    <w:rsid w:val="007B0B5E"/>
    <w:rsid w:val="007C2894"/>
    <w:rsid w:val="007E08DB"/>
    <w:rsid w:val="007F0355"/>
    <w:rsid w:val="007F2922"/>
    <w:rsid w:val="007F4EA8"/>
    <w:rsid w:val="00814AAB"/>
    <w:rsid w:val="00814E89"/>
    <w:rsid w:val="008160DF"/>
    <w:rsid w:val="008551E1"/>
    <w:rsid w:val="00856FAD"/>
    <w:rsid w:val="0086018B"/>
    <w:rsid w:val="00863C38"/>
    <w:rsid w:val="00867855"/>
    <w:rsid w:val="00871EAF"/>
    <w:rsid w:val="0087228B"/>
    <w:rsid w:val="00877551"/>
    <w:rsid w:val="008B10CB"/>
    <w:rsid w:val="008B2709"/>
    <w:rsid w:val="008B3D29"/>
    <w:rsid w:val="008D2C18"/>
    <w:rsid w:val="008D5A08"/>
    <w:rsid w:val="008D5BCB"/>
    <w:rsid w:val="008D72E0"/>
    <w:rsid w:val="00900091"/>
    <w:rsid w:val="0090109F"/>
    <w:rsid w:val="00902536"/>
    <w:rsid w:val="009054F9"/>
    <w:rsid w:val="00917035"/>
    <w:rsid w:val="00932DDC"/>
    <w:rsid w:val="00952AF2"/>
    <w:rsid w:val="00960028"/>
    <w:rsid w:val="00962A34"/>
    <w:rsid w:val="00965D3E"/>
    <w:rsid w:val="0099598C"/>
    <w:rsid w:val="009A296C"/>
    <w:rsid w:val="009C6E8A"/>
    <w:rsid w:val="009D4075"/>
    <w:rsid w:val="009D7468"/>
    <w:rsid w:val="009D7AEE"/>
    <w:rsid w:val="009E37E0"/>
    <w:rsid w:val="009E7CFC"/>
    <w:rsid w:val="00A05E9F"/>
    <w:rsid w:val="00A05F54"/>
    <w:rsid w:val="00A11842"/>
    <w:rsid w:val="00A21BA8"/>
    <w:rsid w:val="00A2647A"/>
    <w:rsid w:val="00A35687"/>
    <w:rsid w:val="00A43D45"/>
    <w:rsid w:val="00A4484C"/>
    <w:rsid w:val="00A56FAD"/>
    <w:rsid w:val="00A61954"/>
    <w:rsid w:val="00A94212"/>
    <w:rsid w:val="00AA31C6"/>
    <w:rsid w:val="00AA7D99"/>
    <w:rsid w:val="00AB798B"/>
    <w:rsid w:val="00AC22F8"/>
    <w:rsid w:val="00AC27BE"/>
    <w:rsid w:val="00AD0713"/>
    <w:rsid w:val="00AD17D7"/>
    <w:rsid w:val="00AE01EC"/>
    <w:rsid w:val="00B02EDA"/>
    <w:rsid w:val="00B07A70"/>
    <w:rsid w:val="00B124F1"/>
    <w:rsid w:val="00B46805"/>
    <w:rsid w:val="00B55EA4"/>
    <w:rsid w:val="00B63A46"/>
    <w:rsid w:val="00B63B3F"/>
    <w:rsid w:val="00B72F32"/>
    <w:rsid w:val="00B73AB7"/>
    <w:rsid w:val="00B74DA1"/>
    <w:rsid w:val="00B853F5"/>
    <w:rsid w:val="00BA1306"/>
    <w:rsid w:val="00BB4BAF"/>
    <w:rsid w:val="00BD5E53"/>
    <w:rsid w:val="00BE34B5"/>
    <w:rsid w:val="00C02CD7"/>
    <w:rsid w:val="00C14098"/>
    <w:rsid w:val="00C218E3"/>
    <w:rsid w:val="00C3653C"/>
    <w:rsid w:val="00C60C31"/>
    <w:rsid w:val="00C7619C"/>
    <w:rsid w:val="00CA351D"/>
    <w:rsid w:val="00CB02B8"/>
    <w:rsid w:val="00CB2E20"/>
    <w:rsid w:val="00CD3000"/>
    <w:rsid w:val="00CE13F0"/>
    <w:rsid w:val="00CE4307"/>
    <w:rsid w:val="00CE45A6"/>
    <w:rsid w:val="00D02A91"/>
    <w:rsid w:val="00D05BFF"/>
    <w:rsid w:val="00D22B71"/>
    <w:rsid w:val="00D236E0"/>
    <w:rsid w:val="00D36A4C"/>
    <w:rsid w:val="00D414F0"/>
    <w:rsid w:val="00D51058"/>
    <w:rsid w:val="00D70287"/>
    <w:rsid w:val="00D7192A"/>
    <w:rsid w:val="00D92368"/>
    <w:rsid w:val="00D972BA"/>
    <w:rsid w:val="00DA6A80"/>
    <w:rsid w:val="00DC0616"/>
    <w:rsid w:val="00DE5445"/>
    <w:rsid w:val="00DE7880"/>
    <w:rsid w:val="00DF35C9"/>
    <w:rsid w:val="00DF4BFC"/>
    <w:rsid w:val="00DF7281"/>
    <w:rsid w:val="00E02EA9"/>
    <w:rsid w:val="00E15CD2"/>
    <w:rsid w:val="00E3716F"/>
    <w:rsid w:val="00E578BD"/>
    <w:rsid w:val="00E637F7"/>
    <w:rsid w:val="00E73CCB"/>
    <w:rsid w:val="00E85525"/>
    <w:rsid w:val="00E85749"/>
    <w:rsid w:val="00EC0160"/>
    <w:rsid w:val="00EC13DE"/>
    <w:rsid w:val="00EC7481"/>
    <w:rsid w:val="00ED0972"/>
    <w:rsid w:val="00EE1925"/>
    <w:rsid w:val="00EE62EB"/>
    <w:rsid w:val="00EE6C5A"/>
    <w:rsid w:val="00EF738C"/>
    <w:rsid w:val="00F02EB5"/>
    <w:rsid w:val="00F14B70"/>
    <w:rsid w:val="00F74793"/>
    <w:rsid w:val="00F81A30"/>
    <w:rsid w:val="00FA15A1"/>
    <w:rsid w:val="00FA39CB"/>
    <w:rsid w:val="00FB1162"/>
    <w:rsid w:val="00FB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8B5585"/>
  <w15:docId w15:val="{237FD432-35F5-4428-A945-3F3B6ABD4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paragraph" w:styleId="Heading2">
    <w:name w:val="heading 2"/>
    <w:pPr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70E93"/>
  </w:style>
  <w:style w:type="paragraph" w:styleId="Header">
    <w:name w:val="header"/>
    <w:basedOn w:val="Normal"/>
    <w:link w:val="Head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70E93"/>
  </w:style>
  <w:style w:type="paragraph" w:styleId="Revision">
    <w:name w:val="Revision"/>
    <w:hidden/>
    <w:uiPriority w:val="99"/>
    <w:semiHidden/>
    <w:rsid w:val="00EC7481"/>
    <w:pPr>
      <w:spacing w:before="0" w:after="0"/>
    </w:pPr>
  </w:style>
  <w:style w:type="paragraph" w:customStyle="1" w:styleId="Default">
    <w:name w:val="Default"/>
    <w:rsid w:val="009054F9"/>
    <w:pPr>
      <w:autoSpaceDE w:val="0"/>
      <w:autoSpaceDN w:val="0"/>
      <w:adjustRightInd w:val="0"/>
      <w:spacing w:before="0" w:after="0"/>
    </w:pPr>
    <w:rPr>
      <w:color w:val="00000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8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ance</dc:creator>
  <cp:keywords>iCompass-Open-Document</cp:keywords>
  <dc:description/>
  <cp:lastModifiedBy>Reception</cp:lastModifiedBy>
  <cp:revision>3</cp:revision>
  <cp:lastPrinted>2024-02-26T23:48:00Z</cp:lastPrinted>
  <dcterms:created xsi:type="dcterms:W3CDTF">2024-04-10T21:49:00Z</dcterms:created>
  <dcterms:modified xsi:type="dcterms:W3CDTF">2024-04-10T22:38:00Z</dcterms:modified>
  <cp:category>iCompass-Open-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1a93a9839026d5eb3dffd93980ca4487853527119460dcfe95508b79e4b004</vt:lpwstr>
  </property>
</Properties>
</file>